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C3F5BA" w14:textId="5019EA40" w:rsidR="00CC3E2D"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311446" w:history="1">
                <w:r w:rsidR="00CC3E2D" w:rsidRPr="00855B59">
                  <w:rPr>
                    <w:rStyle w:val="Hyperlink"/>
                    <w:rFonts w:cs="Arial"/>
                    <w:noProof/>
                  </w:rPr>
                  <w:t>Introduction</w:t>
                </w:r>
                <w:r w:rsidR="00CC3E2D">
                  <w:rPr>
                    <w:noProof/>
                    <w:webHidden/>
                  </w:rPr>
                  <w:tab/>
                </w:r>
                <w:r w:rsidR="00CC3E2D">
                  <w:rPr>
                    <w:noProof/>
                    <w:webHidden/>
                  </w:rPr>
                  <w:fldChar w:fldCharType="begin"/>
                </w:r>
                <w:r w:rsidR="00CC3E2D">
                  <w:rPr>
                    <w:noProof/>
                    <w:webHidden/>
                  </w:rPr>
                  <w:instrText xml:space="preserve"> PAGEREF _Toc133311446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1B6B983" w14:textId="5B294C6D" w:rsidR="00CC3E2D" w:rsidRDefault="00CC3E2D">
              <w:pPr>
                <w:pStyle w:val="TOC2"/>
                <w:tabs>
                  <w:tab w:val="right" w:leader="dot" w:pos="9628"/>
                </w:tabs>
                <w:rPr>
                  <w:rFonts w:asciiTheme="minorHAnsi" w:eastAsiaTheme="minorEastAsia" w:hAnsiTheme="minorHAnsi"/>
                  <w:noProof/>
                  <w:sz w:val="22"/>
                  <w:lang w:eastAsia="en-GB"/>
                </w:rPr>
              </w:pPr>
              <w:hyperlink w:anchor="_Toc133311447" w:history="1">
                <w:r w:rsidRPr="00855B59">
                  <w:rPr>
                    <w:rStyle w:val="Hyperlink"/>
                    <w:noProof/>
                  </w:rPr>
                  <w:t>Group Project</w:t>
                </w:r>
                <w:r>
                  <w:rPr>
                    <w:noProof/>
                    <w:webHidden/>
                  </w:rPr>
                  <w:tab/>
                </w:r>
                <w:r>
                  <w:rPr>
                    <w:noProof/>
                    <w:webHidden/>
                  </w:rPr>
                  <w:fldChar w:fldCharType="begin"/>
                </w:r>
                <w:r>
                  <w:rPr>
                    <w:noProof/>
                    <w:webHidden/>
                  </w:rPr>
                  <w:instrText xml:space="preserve"> PAGEREF _Toc133311447 \h </w:instrText>
                </w:r>
                <w:r>
                  <w:rPr>
                    <w:noProof/>
                    <w:webHidden/>
                  </w:rPr>
                </w:r>
                <w:r>
                  <w:rPr>
                    <w:noProof/>
                    <w:webHidden/>
                  </w:rPr>
                  <w:fldChar w:fldCharType="separate"/>
                </w:r>
                <w:r>
                  <w:rPr>
                    <w:noProof/>
                    <w:webHidden/>
                  </w:rPr>
                  <w:t>2</w:t>
                </w:r>
                <w:r>
                  <w:rPr>
                    <w:noProof/>
                    <w:webHidden/>
                  </w:rPr>
                  <w:fldChar w:fldCharType="end"/>
                </w:r>
              </w:hyperlink>
            </w:p>
            <w:p w14:paraId="79F7A15D" w14:textId="7AEC5031" w:rsidR="00CC3E2D" w:rsidRDefault="00CC3E2D">
              <w:pPr>
                <w:pStyle w:val="TOC2"/>
                <w:tabs>
                  <w:tab w:val="right" w:leader="dot" w:pos="9628"/>
                </w:tabs>
                <w:rPr>
                  <w:rFonts w:asciiTheme="minorHAnsi" w:eastAsiaTheme="minorEastAsia" w:hAnsiTheme="minorHAnsi"/>
                  <w:noProof/>
                  <w:sz w:val="22"/>
                  <w:lang w:eastAsia="en-GB"/>
                </w:rPr>
              </w:pPr>
              <w:hyperlink w:anchor="_Toc133311448" w:history="1">
                <w:r w:rsidRPr="00855B59">
                  <w:rPr>
                    <w:rStyle w:val="Hyperlink"/>
                    <w:noProof/>
                  </w:rPr>
                  <w:t>The Team</w:t>
                </w:r>
                <w:r>
                  <w:rPr>
                    <w:noProof/>
                    <w:webHidden/>
                  </w:rPr>
                  <w:tab/>
                </w:r>
                <w:r>
                  <w:rPr>
                    <w:noProof/>
                    <w:webHidden/>
                  </w:rPr>
                  <w:fldChar w:fldCharType="begin"/>
                </w:r>
                <w:r>
                  <w:rPr>
                    <w:noProof/>
                    <w:webHidden/>
                  </w:rPr>
                  <w:instrText xml:space="preserve"> PAGEREF _Toc133311448 \h </w:instrText>
                </w:r>
                <w:r>
                  <w:rPr>
                    <w:noProof/>
                    <w:webHidden/>
                  </w:rPr>
                </w:r>
                <w:r>
                  <w:rPr>
                    <w:noProof/>
                    <w:webHidden/>
                  </w:rPr>
                  <w:fldChar w:fldCharType="separate"/>
                </w:r>
                <w:r>
                  <w:rPr>
                    <w:noProof/>
                    <w:webHidden/>
                  </w:rPr>
                  <w:t>2</w:t>
                </w:r>
                <w:r>
                  <w:rPr>
                    <w:noProof/>
                    <w:webHidden/>
                  </w:rPr>
                  <w:fldChar w:fldCharType="end"/>
                </w:r>
              </w:hyperlink>
            </w:p>
            <w:p w14:paraId="2BF677A1" w14:textId="1B67FF7C" w:rsidR="00CC3E2D" w:rsidRDefault="00CC3E2D">
              <w:pPr>
                <w:pStyle w:val="TOC2"/>
                <w:tabs>
                  <w:tab w:val="right" w:leader="dot" w:pos="9628"/>
                </w:tabs>
                <w:rPr>
                  <w:rFonts w:asciiTheme="minorHAnsi" w:eastAsiaTheme="minorEastAsia" w:hAnsiTheme="minorHAnsi"/>
                  <w:noProof/>
                  <w:sz w:val="22"/>
                  <w:lang w:eastAsia="en-GB"/>
                </w:rPr>
              </w:pPr>
              <w:hyperlink w:anchor="_Toc133311449" w:history="1">
                <w:r w:rsidRPr="00855B59">
                  <w:rPr>
                    <w:rStyle w:val="Hyperlink"/>
                    <w:noProof/>
                  </w:rPr>
                  <w:t>The Goal</w:t>
                </w:r>
                <w:r>
                  <w:rPr>
                    <w:noProof/>
                    <w:webHidden/>
                  </w:rPr>
                  <w:tab/>
                </w:r>
                <w:r>
                  <w:rPr>
                    <w:noProof/>
                    <w:webHidden/>
                  </w:rPr>
                  <w:fldChar w:fldCharType="begin"/>
                </w:r>
                <w:r>
                  <w:rPr>
                    <w:noProof/>
                    <w:webHidden/>
                  </w:rPr>
                  <w:instrText xml:space="preserve"> PAGEREF _Toc133311449 \h </w:instrText>
                </w:r>
                <w:r>
                  <w:rPr>
                    <w:noProof/>
                    <w:webHidden/>
                  </w:rPr>
                </w:r>
                <w:r>
                  <w:rPr>
                    <w:noProof/>
                    <w:webHidden/>
                  </w:rPr>
                  <w:fldChar w:fldCharType="separate"/>
                </w:r>
                <w:r>
                  <w:rPr>
                    <w:noProof/>
                    <w:webHidden/>
                  </w:rPr>
                  <w:t>2</w:t>
                </w:r>
                <w:r>
                  <w:rPr>
                    <w:noProof/>
                    <w:webHidden/>
                  </w:rPr>
                  <w:fldChar w:fldCharType="end"/>
                </w:r>
              </w:hyperlink>
            </w:p>
            <w:p w14:paraId="2958254B" w14:textId="04081A32" w:rsidR="00CC3E2D" w:rsidRDefault="00CC3E2D">
              <w:pPr>
                <w:pStyle w:val="TOC1"/>
                <w:tabs>
                  <w:tab w:val="right" w:leader="dot" w:pos="9628"/>
                </w:tabs>
                <w:rPr>
                  <w:rFonts w:asciiTheme="minorHAnsi" w:eastAsiaTheme="minorEastAsia" w:hAnsiTheme="minorHAnsi"/>
                  <w:noProof/>
                  <w:sz w:val="22"/>
                  <w:lang w:eastAsia="en-GB"/>
                </w:rPr>
              </w:pPr>
              <w:hyperlink w:anchor="_Toc133311450" w:history="1">
                <w:r w:rsidRPr="00855B59">
                  <w:rPr>
                    <w:rStyle w:val="Hyperlink"/>
                    <w:rFonts w:cs="Arial"/>
                    <w:noProof/>
                  </w:rPr>
                  <w:t>Project Description</w:t>
                </w:r>
                <w:r>
                  <w:rPr>
                    <w:noProof/>
                    <w:webHidden/>
                  </w:rPr>
                  <w:tab/>
                </w:r>
                <w:r>
                  <w:rPr>
                    <w:noProof/>
                    <w:webHidden/>
                  </w:rPr>
                  <w:fldChar w:fldCharType="begin"/>
                </w:r>
                <w:r>
                  <w:rPr>
                    <w:noProof/>
                    <w:webHidden/>
                  </w:rPr>
                  <w:instrText xml:space="preserve"> PAGEREF _Toc133311450 \h </w:instrText>
                </w:r>
                <w:r>
                  <w:rPr>
                    <w:noProof/>
                    <w:webHidden/>
                  </w:rPr>
                </w:r>
                <w:r>
                  <w:rPr>
                    <w:noProof/>
                    <w:webHidden/>
                  </w:rPr>
                  <w:fldChar w:fldCharType="separate"/>
                </w:r>
                <w:r>
                  <w:rPr>
                    <w:noProof/>
                    <w:webHidden/>
                  </w:rPr>
                  <w:t>3</w:t>
                </w:r>
                <w:r>
                  <w:rPr>
                    <w:noProof/>
                    <w:webHidden/>
                  </w:rPr>
                  <w:fldChar w:fldCharType="end"/>
                </w:r>
              </w:hyperlink>
            </w:p>
            <w:p w14:paraId="359B84DD" w14:textId="30662712" w:rsidR="00CC3E2D" w:rsidRDefault="00CC3E2D">
              <w:pPr>
                <w:pStyle w:val="TOC2"/>
                <w:tabs>
                  <w:tab w:val="right" w:leader="dot" w:pos="9628"/>
                </w:tabs>
                <w:rPr>
                  <w:rFonts w:asciiTheme="minorHAnsi" w:eastAsiaTheme="minorEastAsia" w:hAnsiTheme="minorHAnsi"/>
                  <w:noProof/>
                  <w:sz w:val="22"/>
                  <w:lang w:eastAsia="en-GB"/>
                </w:rPr>
              </w:pPr>
              <w:hyperlink w:anchor="_Toc133311451" w:history="1">
                <w:r w:rsidRPr="00855B59">
                  <w:rPr>
                    <w:rStyle w:val="Hyperlink"/>
                    <w:noProof/>
                  </w:rPr>
                  <w:t>Dunfermline Men’s Shed objective.</w:t>
                </w:r>
                <w:r>
                  <w:rPr>
                    <w:noProof/>
                    <w:webHidden/>
                  </w:rPr>
                  <w:tab/>
                </w:r>
                <w:r>
                  <w:rPr>
                    <w:noProof/>
                    <w:webHidden/>
                  </w:rPr>
                  <w:fldChar w:fldCharType="begin"/>
                </w:r>
                <w:r>
                  <w:rPr>
                    <w:noProof/>
                    <w:webHidden/>
                  </w:rPr>
                  <w:instrText xml:space="preserve"> PAGEREF _Toc133311451 \h </w:instrText>
                </w:r>
                <w:r>
                  <w:rPr>
                    <w:noProof/>
                    <w:webHidden/>
                  </w:rPr>
                </w:r>
                <w:r>
                  <w:rPr>
                    <w:noProof/>
                    <w:webHidden/>
                  </w:rPr>
                  <w:fldChar w:fldCharType="separate"/>
                </w:r>
                <w:r>
                  <w:rPr>
                    <w:noProof/>
                    <w:webHidden/>
                  </w:rPr>
                  <w:t>3</w:t>
                </w:r>
                <w:r>
                  <w:rPr>
                    <w:noProof/>
                    <w:webHidden/>
                  </w:rPr>
                  <w:fldChar w:fldCharType="end"/>
                </w:r>
              </w:hyperlink>
            </w:p>
            <w:p w14:paraId="2A44EB3A" w14:textId="4065AC16" w:rsidR="00CC3E2D" w:rsidRDefault="00CC3E2D">
              <w:pPr>
                <w:pStyle w:val="TOC2"/>
                <w:tabs>
                  <w:tab w:val="right" w:leader="dot" w:pos="9628"/>
                </w:tabs>
                <w:rPr>
                  <w:rFonts w:asciiTheme="minorHAnsi" w:eastAsiaTheme="minorEastAsia" w:hAnsiTheme="minorHAnsi"/>
                  <w:noProof/>
                  <w:sz w:val="22"/>
                  <w:lang w:eastAsia="en-GB"/>
                </w:rPr>
              </w:pPr>
              <w:hyperlink w:anchor="_Toc133311452" w:history="1">
                <w:r w:rsidRPr="00855B59">
                  <w:rPr>
                    <w:rStyle w:val="Hyperlink"/>
                    <w:noProof/>
                  </w:rPr>
                  <w:t>The project</w:t>
                </w:r>
                <w:r>
                  <w:rPr>
                    <w:noProof/>
                    <w:webHidden/>
                  </w:rPr>
                  <w:tab/>
                </w:r>
                <w:r>
                  <w:rPr>
                    <w:noProof/>
                    <w:webHidden/>
                  </w:rPr>
                  <w:fldChar w:fldCharType="begin"/>
                </w:r>
                <w:r>
                  <w:rPr>
                    <w:noProof/>
                    <w:webHidden/>
                  </w:rPr>
                  <w:instrText xml:space="preserve"> PAGEREF _Toc133311452 \h </w:instrText>
                </w:r>
                <w:r>
                  <w:rPr>
                    <w:noProof/>
                    <w:webHidden/>
                  </w:rPr>
                </w:r>
                <w:r>
                  <w:rPr>
                    <w:noProof/>
                    <w:webHidden/>
                  </w:rPr>
                  <w:fldChar w:fldCharType="separate"/>
                </w:r>
                <w:r>
                  <w:rPr>
                    <w:noProof/>
                    <w:webHidden/>
                  </w:rPr>
                  <w:t>3</w:t>
                </w:r>
                <w:r>
                  <w:rPr>
                    <w:noProof/>
                    <w:webHidden/>
                  </w:rPr>
                  <w:fldChar w:fldCharType="end"/>
                </w:r>
              </w:hyperlink>
            </w:p>
            <w:p w14:paraId="3100DADA" w14:textId="0BFDBC61" w:rsidR="00CC3E2D" w:rsidRDefault="00CC3E2D">
              <w:pPr>
                <w:pStyle w:val="TOC2"/>
                <w:tabs>
                  <w:tab w:val="right" w:leader="dot" w:pos="9628"/>
                </w:tabs>
                <w:rPr>
                  <w:rFonts w:asciiTheme="minorHAnsi" w:eastAsiaTheme="minorEastAsia" w:hAnsiTheme="minorHAnsi"/>
                  <w:noProof/>
                  <w:sz w:val="22"/>
                  <w:lang w:eastAsia="en-GB"/>
                </w:rPr>
              </w:pPr>
              <w:hyperlink w:anchor="_Toc133311453" w:history="1">
                <w:r w:rsidRPr="00855B59">
                  <w:rPr>
                    <w:rStyle w:val="Hyperlink"/>
                    <w:noProof/>
                  </w:rPr>
                  <w:t>MoSCoW prioritisation (Proposed)</w:t>
                </w:r>
                <w:r>
                  <w:rPr>
                    <w:noProof/>
                    <w:webHidden/>
                  </w:rPr>
                  <w:tab/>
                </w:r>
                <w:r>
                  <w:rPr>
                    <w:noProof/>
                    <w:webHidden/>
                  </w:rPr>
                  <w:fldChar w:fldCharType="begin"/>
                </w:r>
                <w:r>
                  <w:rPr>
                    <w:noProof/>
                    <w:webHidden/>
                  </w:rPr>
                  <w:instrText xml:space="preserve"> PAGEREF _Toc133311453 \h </w:instrText>
                </w:r>
                <w:r>
                  <w:rPr>
                    <w:noProof/>
                    <w:webHidden/>
                  </w:rPr>
                </w:r>
                <w:r>
                  <w:rPr>
                    <w:noProof/>
                    <w:webHidden/>
                  </w:rPr>
                  <w:fldChar w:fldCharType="separate"/>
                </w:r>
                <w:r>
                  <w:rPr>
                    <w:noProof/>
                    <w:webHidden/>
                  </w:rPr>
                  <w:t>4</w:t>
                </w:r>
                <w:r>
                  <w:rPr>
                    <w:noProof/>
                    <w:webHidden/>
                  </w:rPr>
                  <w:fldChar w:fldCharType="end"/>
                </w:r>
              </w:hyperlink>
            </w:p>
            <w:p w14:paraId="08D89B51" w14:textId="4CF701D8" w:rsidR="00CC3E2D" w:rsidRDefault="00CC3E2D">
              <w:pPr>
                <w:pStyle w:val="TOC2"/>
                <w:tabs>
                  <w:tab w:val="right" w:leader="dot" w:pos="9628"/>
                </w:tabs>
                <w:rPr>
                  <w:rFonts w:asciiTheme="minorHAnsi" w:eastAsiaTheme="minorEastAsia" w:hAnsiTheme="minorHAnsi"/>
                  <w:noProof/>
                  <w:sz w:val="22"/>
                  <w:lang w:eastAsia="en-GB"/>
                </w:rPr>
              </w:pPr>
              <w:hyperlink w:anchor="_Toc133311454" w:history="1">
                <w:r w:rsidRPr="00855B59">
                  <w:rPr>
                    <w:rStyle w:val="Hyperlink"/>
                    <w:noProof/>
                  </w:rPr>
                  <w:t>MoSCoW prioritisation (Achieved)</w:t>
                </w:r>
                <w:r>
                  <w:rPr>
                    <w:noProof/>
                    <w:webHidden/>
                  </w:rPr>
                  <w:tab/>
                </w:r>
                <w:r>
                  <w:rPr>
                    <w:noProof/>
                    <w:webHidden/>
                  </w:rPr>
                  <w:fldChar w:fldCharType="begin"/>
                </w:r>
                <w:r>
                  <w:rPr>
                    <w:noProof/>
                    <w:webHidden/>
                  </w:rPr>
                  <w:instrText xml:space="preserve"> PAGEREF _Toc133311454 \h </w:instrText>
                </w:r>
                <w:r>
                  <w:rPr>
                    <w:noProof/>
                    <w:webHidden/>
                  </w:rPr>
                </w:r>
                <w:r>
                  <w:rPr>
                    <w:noProof/>
                    <w:webHidden/>
                  </w:rPr>
                  <w:fldChar w:fldCharType="separate"/>
                </w:r>
                <w:r>
                  <w:rPr>
                    <w:noProof/>
                    <w:webHidden/>
                  </w:rPr>
                  <w:t>5</w:t>
                </w:r>
                <w:r>
                  <w:rPr>
                    <w:noProof/>
                    <w:webHidden/>
                  </w:rPr>
                  <w:fldChar w:fldCharType="end"/>
                </w:r>
              </w:hyperlink>
            </w:p>
            <w:p w14:paraId="78CB15CA" w14:textId="063BB991" w:rsidR="00CC3E2D" w:rsidRDefault="00CC3E2D">
              <w:pPr>
                <w:pStyle w:val="TOC2"/>
                <w:tabs>
                  <w:tab w:val="right" w:leader="dot" w:pos="9628"/>
                </w:tabs>
                <w:rPr>
                  <w:rFonts w:asciiTheme="minorHAnsi" w:eastAsiaTheme="minorEastAsia" w:hAnsiTheme="minorHAnsi"/>
                  <w:noProof/>
                  <w:sz w:val="22"/>
                  <w:lang w:eastAsia="en-GB"/>
                </w:rPr>
              </w:pPr>
              <w:hyperlink w:anchor="_Toc133311455" w:history="1">
                <w:r w:rsidRPr="00855B59">
                  <w:rPr>
                    <w:rStyle w:val="Hyperlink"/>
                    <w:noProof/>
                  </w:rPr>
                  <w:t>Deliverables Map</w:t>
                </w:r>
                <w:r>
                  <w:rPr>
                    <w:noProof/>
                    <w:webHidden/>
                  </w:rPr>
                  <w:tab/>
                </w:r>
                <w:r>
                  <w:rPr>
                    <w:noProof/>
                    <w:webHidden/>
                  </w:rPr>
                  <w:fldChar w:fldCharType="begin"/>
                </w:r>
                <w:r>
                  <w:rPr>
                    <w:noProof/>
                    <w:webHidden/>
                  </w:rPr>
                  <w:instrText xml:space="preserve"> PAGEREF _Toc133311455 \h </w:instrText>
                </w:r>
                <w:r>
                  <w:rPr>
                    <w:noProof/>
                    <w:webHidden/>
                  </w:rPr>
                </w:r>
                <w:r>
                  <w:rPr>
                    <w:noProof/>
                    <w:webHidden/>
                  </w:rPr>
                  <w:fldChar w:fldCharType="separate"/>
                </w:r>
                <w:r>
                  <w:rPr>
                    <w:noProof/>
                    <w:webHidden/>
                  </w:rPr>
                  <w:t>5</w:t>
                </w:r>
                <w:r>
                  <w:rPr>
                    <w:noProof/>
                    <w:webHidden/>
                  </w:rPr>
                  <w:fldChar w:fldCharType="end"/>
                </w:r>
              </w:hyperlink>
            </w:p>
            <w:p w14:paraId="220FDC66" w14:textId="2E35D90C" w:rsidR="00CC3E2D" w:rsidRDefault="00CC3E2D">
              <w:pPr>
                <w:pStyle w:val="TOC2"/>
                <w:tabs>
                  <w:tab w:val="right" w:leader="dot" w:pos="9628"/>
                </w:tabs>
                <w:rPr>
                  <w:rFonts w:asciiTheme="minorHAnsi" w:eastAsiaTheme="minorEastAsia" w:hAnsiTheme="minorHAnsi"/>
                  <w:noProof/>
                  <w:sz w:val="22"/>
                  <w:lang w:eastAsia="en-GB"/>
                </w:rPr>
              </w:pPr>
              <w:hyperlink w:anchor="_Toc133311456" w:history="1">
                <w:r w:rsidRPr="00855B59">
                  <w:rPr>
                    <w:rStyle w:val="Hyperlink"/>
                    <w:noProof/>
                  </w:rPr>
                  <w:t>Project Management</w:t>
                </w:r>
                <w:r>
                  <w:rPr>
                    <w:noProof/>
                    <w:webHidden/>
                  </w:rPr>
                  <w:tab/>
                </w:r>
                <w:r>
                  <w:rPr>
                    <w:noProof/>
                    <w:webHidden/>
                  </w:rPr>
                  <w:fldChar w:fldCharType="begin"/>
                </w:r>
                <w:r>
                  <w:rPr>
                    <w:noProof/>
                    <w:webHidden/>
                  </w:rPr>
                  <w:instrText xml:space="preserve"> PAGEREF _Toc133311456 \h </w:instrText>
                </w:r>
                <w:r>
                  <w:rPr>
                    <w:noProof/>
                    <w:webHidden/>
                  </w:rPr>
                </w:r>
                <w:r>
                  <w:rPr>
                    <w:noProof/>
                    <w:webHidden/>
                  </w:rPr>
                  <w:fldChar w:fldCharType="separate"/>
                </w:r>
                <w:r>
                  <w:rPr>
                    <w:noProof/>
                    <w:webHidden/>
                  </w:rPr>
                  <w:t>6</w:t>
                </w:r>
                <w:r>
                  <w:rPr>
                    <w:noProof/>
                    <w:webHidden/>
                  </w:rPr>
                  <w:fldChar w:fldCharType="end"/>
                </w:r>
              </w:hyperlink>
            </w:p>
            <w:p w14:paraId="5586EBD4" w14:textId="79590F96" w:rsidR="00CC3E2D" w:rsidRDefault="00CC3E2D">
              <w:pPr>
                <w:pStyle w:val="TOC2"/>
                <w:tabs>
                  <w:tab w:val="right" w:leader="dot" w:pos="9628"/>
                </w:tabs>
                <w:rPr>
                  <w:rFonts w:asciiTheme="minorHAnsi" w:eastAsiaTheme="minorEastAsia" w:hAnsiTheme="minorHAnsi"/>
                  <w:noProof/>
                  <w:sz w:val="22"/>
                  <w:lang w:eastAsia="en-GB"/>
                </w:rPr>
              </w:pPr>
              <w:hyperlink w:anchor="_Toc133311457" w:history="1">
                <w:r w:rsidRPr="00855B59">
                  <w:rPr>
                    <w:rStyle w:val="Hyperlink"/>
                    <w:noProof/>
                  </w:rPr>
                  <w:t>The Project manager</w:t>
                </w:r>
                <w:r>
                  <w:rPr>
                    <w:noProof/>
                    <w:webHidden/>
                  </w:rPr>
                  <w:tab/>
                </w:r>
                <w:r>
                  <w:rPr>
                    <w:noProof/>
                    <w:webHidden/>
                  </w:rPr>
                  <w:fldChar w:fldCharType="begin"/>
                </w:r>
                <w:r>
                  <w:rPr>
                    <w:noProof/>
                    <w:webHidden/>
                  </w:rPr>
                  <w:instrText xml:space="preserve"> PAGEREF _Toc133311457 \h </w:instrText>
                </w:r>
                <w:r>
                  <w:rPr>
                    <w:noProof/>
                    <w:webHidden/>
                  </w:rPr>
                </w:r>
                <w:r>
                  <w:rPr>
                    <w:noProof/>
                    <w:webHidden/>
                  </w:rPr>
                  <w:fldChar w:fldCharType="separate"/>
                </w:r>
                <w:r>
                  <w:rPr>
                    <w:noProof/>
                    <w:webHidden/>
                  </w:rPr>
                  <w:t>6</w:t>
                </w:r>
                <w:r>
                  <w:rPr>
                    <w:noProof/>
                    <w:webHidden/>
                  </w:rPr>
                  <w:fldChar w:fldCharType="end"/>
                </w:r>
              </w:hyperlink>
            </w:p>
            <w:p w14:paraId="3411F564" w14:textId="619C3E06" w:rsidR="00CC3E2D" w:rsidRDefault="00CC3E2D">
              <w:pPr>
                <w:pStyle w:val="TOC2"/>
                <w:tabs>
                  <w:tab w:val="right" w:leader="dot" w:pos="9628"/>
                </w:tabs>
                <w:rPr>
                  <w:rFonts w:asciiTheme="minorHAnsi" w:eastAsiaTheme="minorEastAsia" w:hAnsiTheme="minorHAnsi"/>
                  <w:noProof/>
                  <w:sz w:val="22"/>
                  <w:lang w:eastAsia="en-GB"/>
                </w:rPr>
              </w:pPr>
              <w:hyperlink w:anchor="_Toc133311458" w:history="1">
                <w:r w:rsidRPr="00855B59">
                  <w:rPr>
                    <w:rStyle w:val="Hyperlink"/>
                    <w:noProof/>
                  </w:rPr>
                  <w:t>Principle Backend Developer</w:t>
                </w:r>
                <w:r>
                  <w:rPr>
                    <w:noProof/>
                    <w:webHidden/>
                  </w:rPr>
                  <w:tab/>
                </w:r>
                <w:r>
                  <w:rPr>
                    <w:noProof/>
                    <w:webHidden/>
                  </w:rPr>
                  <w:fldChar w:fldCharType="begin"/>
                </w:r>
                <w:r>
                  <w:rPr>
                    <w:noProof/>
                    <w:webHidden/>
                  </w:rPr>
                  <w:instrText xml:space="preserve"> PAGEREF _Toc133311458 \h </w:instrText>
                </w:r>
                <w:r>
                  <w:rPr>
                    <w:noProof/>
                    <w:webHidden/>
                  </w:rPr>
                </w:r>
                <w:r>
                  <w:rPr>
                    <w:noProof/>
                    <w:webHidden/>
                  </w:rPr>
                  <w:fldChar w:fldCharType="separate"/>
                </w:r>
                <w:r>
                  <w:rPr>
                    <w:noProof/>
                    <w:webHidden/>
                  </w:rPr>
                  <w:t>7</w:t>
                </w:r>
                <w:r>
                  <w:rPr>
                    <w:noProof/>
                    <w:webHidden/>
                  </w:rPr>
                  <w:fldChar w:fldCharType="end"/>
                </w:r>
              </w:hyperlink>
            </w:p>
            <w:p w14:paraId="2FFFBAD8" w14:textId="54E92E7D" w:rsidR="00CC3E2D" w:rsidRDefault="00CC3E2D">
              <w:pPr>
                <w:pStyle w:val="TOC2"/>
                <w:tabs>
                  <w:tab w:val="right" w:leader="dot" w:pos="9628"/>
                </w:tabs>
                <w:rPr>
                  <w:rFonts w:asciiTheme="minorHAnsi" w:eastAsiaTheme="minorEastAsia" w:hAnsiTheme="minorHAnsi"/>
                  <w:noProof/>
                  <w:sz w:val="22"/>
                  <w:lang w:eastAsia="en-GB"/>
                </w:rPr>
              </w:pPr>
              <w:hyperlink w:anchor="_Toc133311459" w:history="1">
                <w:r w:rsidRPr="00855B59">
                  <w:rPr>
                    <w:rStyle w:val="Hyperlink"/>
                    <w:noProof/>
                  </w:rPr>
                  <w:t>Secondary Backend Developer</w:t>
                </w:r>
                <w:r>
                  <w:rPr>
                    <w:noProof/>
                    <w:webHidden/>
                  </w:rPr>
                  <w:tab/>
                </w:r>
                <w:r>
                  <w:rPr>
                    <w:noProof/>
                    <w:webHidden/>
                  </w:rPr>
                  <w:fldChar w:fldCharType="begin"/>
                </w:r>
                <w:r>
                  <w:rPr>
                    <w:noProof/>
                    <w:webHidden/>
                  </w:rPr>
                  <w:instrText xml:space="preserve"> PAGEREF _Toc133311459 \h </w:instrText>
                </w:r>
                <w:r>
                  <w:rPr>
                    <w:noProof/>
                    <w:webHidden/>
                  </w:rPr>
                </w:r>
                <w:r>
                  <w:rPr>
                    <w:noProof/>
                    <w:webHidden/>
                  </w:rPr>
                  <w:fldChar w:fldCharType="separate"/>
                </w:r>
                <w:r>
                  <w:rPr>
                    <w:noProof/>
                    <w:webHidden/>
                  </w:rPr>
                  <w:t>7</w:t>
                </w:r>
                <w:r>
                  <w:rPr>
                    <w:noProof/>
                    <w:webHidden/>
                  </w:rPr>
                  <w:fldChar w:fldCharType="end"/>
                </w:r>
              </w:hyperlink>
            </w:p>
            <w:p w14:paraId="00AFCF2F" w14:textId="5FED9682" w:rsidR="00CC3E2D" w:rsidRDefault="00CC3E2D">
              <w:pPr>
                <w:pStyle w:val="TOC2"/>
                <w:tabs>
                  <w:tab w:val="right" w:leader="dot" w:pos="9628"/>
                </w:tabs>
                <w:rPr>
                  <w:rFonts w:asciiTheme="minorHAnsi" w:eastAsiaTheme="minorEastAsia" w:hAnsiTheme="minorHAnsi"/>
                  <w:noProof/>
                  <w:sz w:val="22"/>
                  <w:lang w:eastAsia="en-GB"/>
                </w:rPr>
              </w:pPr>
              <w:hyperlink w:anchor="_Toc133311460" w:history="1">
                <w:r w:rsidRPr="00855B59">
                  <w:rPr>
                    <w:rStyle w:val="Hyperlink"/>
                    <w:noProof/>
                  </w:rPr>
                  <w:t>Principle UI Developer</w:t>
                </w:r>
                <w:r>
                  <w:rPr>
                    <w:noProof/>
                    <w:webHidden/>
                  </w:rPr>
                  <w:tab/>
                </w:r>
                <w:r>
                  <w:rPr>
                    <w:noProof/>
                    <w:webHidden/>
                  </w:rPr>
                  <w:fldChar w:fldCharType="begin"/>
                </w:r>
                <w:r>
                  <w:rPr>
                    <w:noProof/>
                    <w:webHidden/>
                  </w:rPr>
                  <w:instrText xml:space="preserve"> PAGEREF _Toc133311460 \h </w:instrText>
                </w:r>
                <w:r>
                  <w:rPr>
                    <w:noProof/>
                    <w:webHidden/>
                  </w:rPr>
                </w:r>
                <w:r>
                  <w:rPr>
                    <w:noProof/>
                    <w:webHidden/>
                  </w:rPr>
                  <w:fldChar w:fldCharType="separate"/>
                </w:r>
                <w:r>
                  <w:rPr>
                    <w:noProof/>
                    <w:webHidden/>
                  </w:rPr>
                  <w:t>7</w:t>
                </w:r>
                <w:r>
                  <w:rPr>
                    <w:noProof/>
                    <w:webHidden/>
                  </w:rPr>
                  <w:fldChar w:fldCharType="end"/>
                </w:r>
              </w:hyperlink>
            </w:p>
            <w:p w14:paraId="73ABE1F6" w14:textId="24E6CB25" w:rsidR="00CC3E2D" w:rsidRDefault="00CC3E2D">
              <w:pPr>
                <w:pStyle w:val="TOC2"/>
                <w:tabs>
                  <w:tab w:val="right" w:leader="dot" w:pos="9628"/>
                </w:tabs>
                <w:rPr>
                  <w:rFonts w:asciiTheme="minorHAnsi" w:eastAsiaTheme="minorEastAsia" w:hAnsiTheme="minorHAnsi"/>
                  <w:noProof/>
                  <w:sz w:val="22"/>
                  <w:lang w:eastAsia="en-GB"/>
                </w:rPr>
              </w:pPr>
              <w:hyperlink w:anchor="_Toc133311461" w:history="1">
                <w:r w:rsidRPr="00855B59">
                  <w:rPr>
                    <w:rStyle w:val="Hyperlink"/>
                    <w:noProof/>
                  </w:rPr>
                  <w:t>Secondary UI Developer</w:t>
                </w:r>
                <w:r>
                  <w:rPr>
                    <w:noProof/>
                    <w:webHidden/>
                  </w:rPr>
                  <w:tab/>
                </w:r>
                <w:r>
                  <w:rPr>
                    <w:noProof/>
                    <w:webHidden/>
                  </w:rPr>
                  <w:fldChar w:fldCharType="begin"/>
                </w:r>
                <w:r>
                  <w:rPr>
                    <w:noProof/>
                    <w:webHidden/>
                  </w:rPr>
                  <w:instrText xml:space="preserve"> PAGEREF _Toc133311461 \h </w:instrText>
                </w:r>
                <w:r>
                  <w:rPr>
                    <w:noProof/>
                    <w:webHidden/>
                  </w:rPr>
                </w:r>
                <w:r>
                  <w:rPr>
                    <w:noProof/>
                    <w:webHidden/>
                  </w:rPr>
                  <w:fldChar w:fldCharType="separate"/>
                </w:r>
                <w:r>
                  <w:rPr>
                    <w:noProof/>
                    <w:webHidden/>
                  </w:rPr>
                  <w:t>7</w:t>
                </w:r>
                <w:r>
                  <w:rPr>
                    <w:noProof/>
                    <w:webHidden/>
                  </w:rPr>
                  <w:fldChar w:fldCharType="end"/>
                </w:r>
              </w:hyperlink>
            </w:p>
            <w:p w14:paraId="24089ACC" w14:textId="1EC7D0E2" w:rsidR="00CC3E2D" w:rsidRDefault="00CC3E2D">
              <w:pPr>
                <w:pStyle w:val="TOC2"/>
                <w:tabs>
                  <w:tab w:val="right" w:leader="dot" w:pos="9628"/>
                </w:tabs>
                <w:rPr>
                  <w:rFonts w:asciiTheme="minorHAnsi" w:eastAsiaTheme="minorEastAsia" w:hAnsiTheme="minorHAnsi"/>
                  <w:noProof/>
                  <w:sz w:val="22"/>
                  <w:lang w:eastAsia="en-GB"/>
                </w:rPr>
              </w:pPr>
              <w:hyperlink w:anchor="_Toc133311462" w:history="1">
                <w:r w:rsidRPr="00855B59">
                  <w:rPr>
                    <w:rStyle w:val="Hyperlink"/>
                    <w:noProof/>
                  </w:rPr>
                  <w:t>Security and Testing</w:t>
                </w:r>
                <w:r>
                  <w:rPr>
                    <w:noProof/>
                    <w:webHidden/>
                  </w:rPr>
                  <w:tab/>
                </w:r>
                <w:r>
                  <w:rPr>
                    <w:noProof/>
                    <w:webHidden/>
                  </w:rPr>
                  <w:fldChar w:fldCharType="begin"/>
                </w:r>
                <w:r>
                  <w:rPr>
                    <w:noProof/>
                    <w:webHidden/>
                  </w:rPr>
                  <w:instrText xml:space="preserve"> PAGEREF _Toc133311462 \h </w:instrText>
                </w:r>
                <w:r>
                  <w:rPr>
                    <w:noProof/>
                    <w:webHidden/>
                  </w:rPr>
                </w:r>
                <w:r>
                  <w:rPr>
                    <w:noProof/>
                    <w:webHidden/>
                  </w:rPr>
                  <w:fldChar w:fldCharType="separate"/>
                </w:r>
                <w:r>
                  <w:rPr>
                    <w:noProof/>
                    <w:webHidden/>
                  </w:rPr>
                  <w:t>7</w:t>
                </w:r>
                <w:r>
                  <w:rPr>
                    <w:noProof/>
                    <w:webHidden/>
                  </w:rPr>
                  <w:fldChar w:fldCharType="end"/>
                </w:r>
              </w:hyperlink>
            </w:p>
            <w:p w14:paraId="79274FDC" w14:textId="401B869C" w:rsidR="00CC3E2D" w:rsidRDefault="00CC3E2D">
              <w:pPr>
                <w:pStyle w:val="TOC2"/>
                <w:tabs>
                  <w:tab w:val="right" w:leader="dot" w:pos="9628"/>
                </w:tabs>
                <w:rPr>
                  <w:rFonts w:asciiTheme="minorHAnsi" w:eastAsiaTheme="minorEastAsia" w:hAnsiTheme="minorHAnsi"/>
                  <w:noProof/>
                  <w:sz w:val="22"/>
                  <w:lang w:eastAsia="en-GB"/>
                </w:rPr>
              </w:pPr>
              <w:hyperlink w:anchor="_Toc133311463" w:history="1">
                <w:r w:rsidRPr="00855B59">
                  <w:rPr>
                    <w:rStyle w:val="Hyperlink"/>
                    <w:noProof/>
                  </w:rPr>
                  <w:t>Security and testing</w:t>
                </w:r>
                <w:r>
                  <w:rPr>
                    <w:noProof/>
                    <w:webHidden/>
                  </w:rPr>
                  <w:tab/>
                </w:r>
                <w:r>
                  <w:rPr>
                    <w:noProof/>
                    <w:webHidden/>
                  </w:rPr>
                  <w:fldChar w:fldCharType="begin"/>
                </w:r>
                <w:r>
                  <w:rPr>
                    <w:noProof/>
                    <w:webHidden/>
                  </w:rPr>
                  <w:instrText xml:space="preserve"> PAGEREF _Toc133311463 \h </w:instrText>
                </w:r>
                <w:r>
                  <w:rPr>
                    <w:noProof/>
                    <w:webHidden/>
                  </w:rPr>
                </w:r>
                <w:r>
                  <w:rPr>
                    <w:noProof/>
                    <w:webHidden/>
                  </w:rPr>
                  <w:fldChar w:fldCharType="separate"/>
                </w:r>
                <w:r>
                  <w:rPr>
                    <w:noProof/>
                    <w:webHidden/>
                  </w:rPr>
                  <w:t>8</w:t>
                </w:r>
                <w:r>
                  <w:rPr>
                    <w:noProof/>
                    <w:webHidden/>
                  </w:rPr>
                  <w:fldChar w:fldCharType="end"/>
                </w:r>
              </w:hyperlink>
            </w:p>
            <w:p w14:paraId="742F9D42" w14:textId="485DCF4B" w:rsidR="00CC3E2D" w:rsidRDefault="00CC3E2D">
              <w:pPr>
                <w:pStyle w:val="TOC2"/>
                <w:tabs>
                  <w:tab w:val="right" w:leader="dot" w:pos="9628"/>
                </w:tabs>
                <w:rPr>
                  <w:rFonts w:asciiTheme="minorHAnsi" w:eastAsiaTheme="minorEastAsia" w:hAnsiTheme="minorHAnsi"/>
                  <w:noProof/>
                  <w:sz w:val="22"/>
                  <w:lang w:eastAsia="en-GB"/>
                </w:rPr>
              </w:pPr>
              <w:hyperlink w:anchor="_Toc133311464" w:history="1">
                <w:r w:rsidRPr="00855B59">
                  <w:rPr>
                    <w:rStyle w:val="Hyperlink"/>
                    <w:noProof/>
                  </w:rPr>
                  <w:t>Stakeholder Evaluation</w:t>
                </w:r>
                <w:r>
                  <w:rPr>
                    <w:noProof/>
                    <w:webHidden/>
                  </w:rPr>
                  <w:tab/>
                </w:r>
                <w:r>
                  <w:rPr>
                    <w:noProof/>
                    <w:webHidden/>
                  </w:rPr>
                  <w:fldChar w:fldCharType="begin"/>
                </w:r>
                <w:r>
                  <w:rPr>
                    <w:noProof/>
                    <w:webHidden/>
                  </w:rPr>
                  <w:instrText xml:space="preserve"> PAGEREF _Toc133311464 \h </w:instrText>
                </w:r>
                <w:r>
                  <w:rPr>
                    <w:noProof/>
                    <w:webHidden/>
                  </w:rPr>
                </w:r>
                <w:r>
                  <w:rPr>
                    <w:noProof/>
                    <w:webHidden/>
                  </w:rPr>
                  <w:fldChar w:fldCharType="separate"/>
                </w:r>
                <w:r>
                  <w:rPr>
                    <w:noProof/>
                    <w:webHidden/>
                  </w:rPr>
                  <w:t>8</w:t>
                </w:r>
                <w:r>
                  <w:rPr>
                    <w:noProof/>
                    <w:webHidden/>
                  </w:rPr>
                  <w:fldChar w:fldCharType="end"/>
                </w:r>
              </w:hyperlink>
            </w:p>
            <w:p w14:paraId="61B0F45F" w14:textId="6ACBE13C" w:rsidR="00CC3E2D" w:rsidRDefault="00CC3E2D">
              <w:pPr>
                <w:pStyle w:val="TOC2"/>
                <w:tabs>
                  <w:tab w:val="right" w:leader="dot" w:pos="9628"/>
                </w:tabs>
                <w:rPr>
                  <w:rFonts w:asciiTheme="minorHAnsi" w:eastAsiaTheme="minorEastAsia" w:hAnsiTheme="minorHAnsi"/>
                  <w:noProof/>
                  <w:sz w:val="22"/>
                  <w:lang w:eastAsia="en-GB"/>
                </w:rPr>
              </w:pPr>
              <w:hyperlink w:anchor="_Toc133311465" w:history="1">
                <w:r w:rsidRPr="00855B59">
                  <w:rPr>
                    <w:rStyle w:val="Hyperlink"/>
                    <w:noProof/>
                  </w:rPr>
                  <w:t>Stakeholder List</w:t>
                </w:r>
                <w:r>
                  <w:rPr>
                    <w:noProof/>
                    <w:webHidden/>
                  </w:rPr>
                  <w:tab/>
                </w:r>
                <w:r>
                  <w:rPr>
                    <w:noProof/>
                    <w:webHidden/>
                  </w:rPr>
                  <w:fldChar w:fldCharType="begin"/>
                </w:r>
                <w:r>
                  <w:rPr>
                    <w:noProof/>
                    <w:webHidden/>
                  </w:rPr>
                  <w:instrText xml:space="preserve"> PAGEREF _Toc133311465 \h </w:instrText>
                </w:r>
                <w:r>
                  <w:rPr>
                    <w:noProof/>
                    <w:webHidden/>
                  </w:rPr>
                </w:r>
                <w:r>
                  <w:rPr>
                    <w:noProof/>
                    <w:webHidden/>
                  </w:rPr>
                  <w:fldChar w:fldCharType="separate"/>
                </w:r>
                <w:r>
                  <w:rPr>
                    <w:noProof/>
                    <w:webHidden/>
                  </w:rPr>
                  <w:t>9</w:t>
                </w:r>
                <w:r>
                  <w:rPr>
                    <w:noProof/>
                    <w:webHidden/>
                  </w:rPr>
                  <w:fldChar w:fldCharType="end"/>
                </w:r>
              </w:hyperlink>
            </w:p>
            <w:p w14:paraId="5C9BC30A" w14:textId="37D06206" w:rsidR="00CC3E2D" w:rsidRDefault="00CC3E2D">
              <w:pPr>
                <w:pStyle w:val="TOC2"/>
                <w:tabs>
                  <w:tab w:val="right" w:leader="dot" w:pos="9628"/>
                </w:tabs>
                <w:rPr>
                  <w:rFonts w:asciiTheme="minorHAnsi" w:eastAsiaTheme="minorEastAsia" w:hAnsiTheme="minorHAnsi"/>
                  <w:noProof/>
                  <w:sz w:val="22"/>
                  <w:lang w:eastAsia="en-GB"/>
                </w:rPr>
              </w:pPr>
              <w:hyperlink w:anchor="_Toc133311466" w:history="1">
                <w:r w:rsidRPr="00855B59">
                  <w:rPr>
                    <w:rStyle w:val="Hyperlink"/>
                    <w:noProof/>
                    <w:lang w:eastAsia="en-GB"/>
                  </w:rPr>
                  <w:t>Appendix 1 Follow-Up Register</w:t>
                </w:r>
                <w:r>
                  <w:rPr>
                    <w:noProof/>
                    <w:webHidden/>
                  </w:rPr>
                  <w:tab/>
                </w:r>
                <w:r>
                  <w:rPr>
                    <w:noProof/>
                    <w:webHidden/>
                  </w:rPr>
                  <w:fldChar w:fldCharType="begin"/>
                </w:r>
                <w:r>
                  <w:rPr>
                    <w:noProof/>
                    <w:webHidden/>
                  </w:rPr>
                  <w:instrText xml:space="preserve"> PAGEREF _Toc133311466 \h </w:instrText>
                </w:r>
                <w:r>
                  <w:rPr>
                    <w:noProof/>
                    <w:webHidden/>
                  </w:rPr>
                </w:r>
                <w:r>
                  <w:rPr>
                    <w:noProof/>
                    <w:webHidden/>
                  </w:rPr>
                  <w:fldChar w:fldCharType="separate"/>
                </w:r>
                <w:r>
                  <w:rPr>
                    <w:noProof/>
                    <w:webHidden/>
                  </w:rPr>
                  <w:t>10</w:t>
                </w:r>
                <w:r>
                  <w:rPr>
                    <w:noProof/>
                    <w:webHidden/>
                  </w:rPr>
                  <w:fldChar w:fldCharType="end"/>
                </w:r>
              </w:hyperlink>
            </w:p>
            <w:p w14:paraId="5E96515D" w14:textId="71C28EAD" w:rsidR="00CC3E2D" w:rsidRDefault="00CC3E2D">
              <w:pPr>
                <w:pStyle w:val="TOC2"/>
                <w:tabs>
                  <w:tab w:val="right" w:leader="dot" w:pos="9628"/>
                </w:tabs>
                <w:rPr>
                  <w:rFonts w:asciiTheme="minorHAnsi" w:eastAsiaTheme="minorEastAsia" w:hAnsiTheme="minorHAnsi"/>
                  <w:noProof/>
                  <w:sz w:val="22"/>
                  <w:lang w:eastAsia="en-GB"/>
                </w:rPr>
              </w:pPr>
              <w:hyperlink w:anchor="_Toc133311467" w:history="1">
                <w:r w:rsidRPr="00855B59">
                  <w:rPr>
                    <w:rStyle w:val="Hyperlink"/>
                    <w:noProof/>
                    <w:lang w:eastAsia="en-GB"/>
                  </w:rPr>
                  <w:t xml:space="preserve">Appendix 2 </w:t>
                </w:r>
                <w:r w:rsidRPr="00855B59">
                  <w:rPr>
                    <w:rStyle w:val="Hyperlink"/>
                    <w:noProof/>
                  </w:rPr>
                  <w:t>Project Final Close-Out Peer Review</w:t>
                </w:r>
                <w:r>
                  <w:rPr>
                    <w:noProof/>
                    <w:webHidden/>
                  </w:rPr>
                  <w:tab/>
                </w:r>
                <w:r>
                  <w:rPr>
                    <w:noProof/>
                    <w:webHidden/>
                  </w:rPr>
                  <w:fldChar w:fldCharType="begin"/>
                </w:r>
                <w:r>
                  <w:rPr>
                    <w:noProof/>
                    <w:webHidden/>
                  </w:rPr>
                  <w:instrText xml:space="preserve"> PAGEREF _Toc133311467 \h </w:instrText>
                </w:r>
                <w:r>
                  <w:rPr>
                    <w:noProof/>
                    <w:webHidden/>
                  </w:rPr>
                </w:r>
                <w:r>
                  <w:rPr>
                    <w:noProof/>
                    <w:webHidden/>
                  </w:rPr>
                  <w:fldChar w:fldCharType="separate"/>
                </w:r>
                <w:r>
                  <w:rPr>
                    <w:noProof/>
                    <w:webHidden/>
                  </w:rPr>
                  <w:t>11</w:t>
                </w:r>
                <w:r>
                  <w:rPr>
                    <w:noProof/>
                    <w:webHidden/>
                  </w:rPr>
                  <w:fldChar w:fldCharType="end"/>
                </w:r>
              </w:hyperlink>
            </w:p>
            <w:p w14:paraId="47BC4ADB" w14:textId="67695468" w:rsidR="00CC3E2D" w:rsidRDefault="00CC3E2D">
              <w:pPr>
                <w:pStyle w:val="TOC2"/>
                <w:tabs>
                  <w:tab w:val="right" w:leader="dot" w:pos="9628"/>
                </w:tabs>
                <w:rPr>
                  <w:rFonts w:asciiTheme="minorHAnsi" w:eastAsiaTheme="minorEastAsia" w:hAnsiTheme="minorHAnsi"/>
                  <w:noProof/>
                  <w:sz w:val="22"/>
                  <w:lang w:eastAsia="en-GB"/>
                </w:rPr>
              </w:pPr>
              <w:hyperlink w:anchor="_Toc133311468" w:history="1">
                <w:r w:rsidRPr="00855B59">
                  <w:rPr>
                    <w:rStyle w:val="Hyperlink"/>
                    <w:noProof/>
                    <w:lang w:eastAsia="en-GB"/>
                  </w:rPr>
                  <w:t>Appendix 3 Client Project Final Report Feedback</w:t>
                </w:r>
                <w:r>
                  <w:rPr>
                    <w:noProof/>
                    <w:webHidden/>
                  </w:rPr>
                  <w:tab/>
                </w:r>
                <w:r>
                  <w:rPr>
                    <w:noProof/>
                    <w:webHidden/>
                  </w:rPr>
                  <w:fldChar w:fldCharType="begin"/>
                </w:r>
                <w:r>
                  <w:rPr>
                    <w:noProof/>
                    <w:webHidden/>
                  </w:rPr>
                  <w:instrText xml:space="preserve"> PAGEREF _Toc133311468 \h </w:instrText>
                </w:r>
                <w:r>
                  <w:rPr>
                    <w:noProof/>
                    <w:webHidden/>
                  </w:rPr>
                </w:r>
                <w:r>
                  <w:rPr>
                    <w:noProof/>
                    <w:webHidden/>
                  </w:rPr>
                  <w:fldChar w:fldCharType="separate"/>
                </w:r>
                <w:r>
                  <w:rPr>
                    <w:noProof/>
                    <w:webHidden/>
                  </w:rPr>
                  <w:t>12</w:t>
                </w:r>
                <w:r>
                  <w:rPr>
                    <w:noProof/>
                    <w:webHidden/>
                  </w:rPr>
                  <w:fldChar w:fldCharType="end"/>
                </w:r>
              </w:hyperlink>
            </w:p>
            <w:p w14:paraId="1D9086E2" w14:textId="04ED5150" w:rsidR="00CC3E2D" w:rsidRDefault="00CC3E2D">
              <w:pPr>
                <w:pStyle w:val="TOC2"/>
                <w:tabs>
                  <w:tab w:val="right" w:leader="dot" w:pos="9628"/>
                </w:tabs>
                <w:rPr>
                  <w:rFonts w:asciiTheme="minorHAnsi" w:eastAsiaTheme="minorEastAsia" w:hAnsiTheme="minorHAnsi"/>
                  <w:noProof/>
                  <w:sz w:val="22"/>
                  <w:lang w:eastAsia="en-GB"/>
                </w:rPr>
              </w:pPr>
              <w:hyperlink w:anchor="_Toc133311469" w:history="1">
                <w:r w:rsidRPr="00855B59">
                  <w:rPr>
                    <w:rStyle w:val="Hyperlink"/>
                    <w:noProof/>
                    <w:lang w:eastAsia="en-GB"/>
                  </w:rPr>
                  <w:t>Appendix 4 Lessons Learned</w:t>
                </w:r>
                <w:r>
                  <w:rPr>
                    <w:noProof/>
                    <w:webHidden/>
                  </w:rPr>
                  <w:tab/>
                </w:r>
                <w:r>
                  <w:rPr>
                    <w:noProof/>
                    <w:webHidden/>
                  </w:rPr>
                  <w:fldChar w:fldCharType="begin"/>
                </w:r>
                <w:r>
                  <w:rPr>
                    <w:noProof/>
                    <w:webHidden/>
                  </w:rPr>
                  <w:instrText xml:space="preserve"> PAGEREF _Toc133311469 \h </w:instrText>
                </w:r>
                <w:r>
                  <w:rPr>
                    <w:noProof/>
                    <w:webHidden/>
                  </w:rPr>
                </w:r>
                <w:r>
                  <w:rPr>
                    <w:noProof/>
                    <w:webHidden/>
                  </w:rPr>
                  <w:fldChar w:fldCharType="separate"/>
                </w:r>
                <w:r>
                  <w:rPr>
                    <w:noProof/>
                    <w:webHidden/>
                  </w:rPr>
                  <w:t>13</w:t>
                </w:r>
                <w:r>
                  <w:rPr>
                    <w:noProof/>
                    <w:webHidden/>
                  </w:rPr>
                  <w:fldChar w:fldCharType="end"/>
                </w:r>
              </w:hyperlink>
            </w:p>
            <w:p w14:paraId="4C933EFA" w14:textId="200D0326" w:rsidR="00CC3E2D" w:rsidRDefault="00CC3E2D">
              <w:pPr>
                <w:pStyle w:val="TOC2"/>
                <w:tabs>
                  <w:tab w:val="right" w:leader="dot" w:pos="9628"/>
                </w:tabs>
                <w:rPr>
                  <w:rFonts w:asciiTheme="minorHAnsi" w:eastAsiaTheme="minorEastAsia" w:hAnsiTheme="minorHAnsi"/>
                  <w:noProof/>
                  <w:sz w:val="22"/>
                  <w:lang w:eastAsia="en-GB"/>
                </w:rPr>
              </w:pPr>
              <w:hyperlink w:anchor="_Toc133311470" w:history="1">
                <w:r w:rsidRPr="00855B59">
                  <w:rPr>
                    <w:rStyle w:val="Hyperlink"/>
                    <w:noProof/>
                    <w:lang w:eastAsia="en-GB"/>
                  </w:rPr>
                  <w:t>Appendix 5 Packaged File Structure Diagram</w:t>
                </w:r>
                <w:r>
                  <w:rPr>
                    <w:noProof/>
                    <w:webHidden/>
                  </w:rPr>
                  <w:tab/>
                </w:r>
                <w:r>
                  <w:rPr>
                    <w:noProof/>
                    <w:webHidden/>
                  </w:rPr>
                  <w:fldChar w:fldCharType="begin"/>
                </w:r>
                <w:r>
                  <w:rPr>
                    <w:noProof/>
                    <w:webHidden/>
                  </w:rPr>
                  <w:instrText xml:space="preserve"> PAGEREF _Toc133311470 \h </w:instrText>
                </w:r>
                <w:r>
                  <w:rPr>
                    <w:noProof/>
                    <w:webHidden/>
                  </w:rPr>
                </w:r>
                <w:r>
                  <w:rPr>
                    <w:noProof/>
                    <w:webHidden/>
                  </w:rPr>
                  <w:fldChar w:fldCharType="separate"/>
                </w:r>
                <w:r>
                  <w:rPr>
                    <w:noProof/>
                    <w:webHidden/>
                  </w:rPr>
                  <w:t>14</w:t>
                </w:r>
                <w:r>
                  <w:rPr>
                    <w:noProof/>
                    <w:webHidden/>
                  </w:rPr>
                  <w:fldChar w:fldCharType="end"/>
                </w:r>
              </w:hyperlink>
            </w:p>
            <w:p w14:paraId="47E3E379" w14:textId="44ABE2F9" w:rsidR="00CC3E2D" w:rsidRDefault="00CC3E2D">
              <w:pPr>
                <w:pStyle w:val="TOC2"/>
                <w:tabs>
                  <w:tab w:val="right" w:leader="dot" w:pos="9628"/>
                </w:tabs>
                <w:rPr>
                  <w:rFonts w:asciiTheme="minorHAnsi" w:eastAsiaTheme="minorEastAsia" w:hAnsiTheme="minorHAnsi"/>
                  <w:noProof/>
                  <w:sz w:val="22"/>
                  <w:lang w:eastAsia="en-GB"/>
                </w:rPr>
              </w:pPr>
              <w:hyperlink w:anchor="_Toc133311471" w:history="1">
                <w:r w:rsidRPr="00855B59">
                  <w:rPr>
                    <w:rStyle w:val="Hyperlink"/>
                    <w:noProof/>
                    <w:lang w:eastAsia="en-GB"/>
                  </w:rPr>
                  <w:t>Appendix 6 Evaluations</w:t>
                </w:r>
                <w:r>
                  <w:rPr>
                    <w:noProof/>
                    <w:webHidden/>
                  </w:rPr>
                  <w:tab/>
                </w:r>
                <w:r>
                  <w:rPr>
                    <w:noProof/>
                    <w:webHidden/>
                  </w:rPr>
                  <w:fldChar w:fldCharType="begin"/>
                </w:r>
                <w:r>
                  <w:rPr>
                    <w:noProof/>
                    <w:webHidden/>
                  </w:rPr>
                  <w:instrText xml:space="preserve"> PAGEREF _Toc133311471 \h </w:instrText>
                </w:r>
                <w:r>
                  <w:rPr>
                    <w:noProof/>
                    <w:webHidden/>
                  </w:rPr>
                </w:r>
                <w:r>
                  <w:rPr>
                    <w:noProof/>
                    <w:webHidden/>
                  </w:rPr>
                  <w:fldChar w:fldCharType="separate"/>
                </w:r>
                <w:r>
                  <w:rPr>
                    <w:noProof/>
                    <w:webHidden/>
                  </w:rPr>
                  <w:t>15</w:t>
                </w:r>
                <w:r>
                  <w:rPr>
                    <w:noProof/>
                    <w:webHidden/>
                  </w:rPr>
                  <w:fldChar w:fldCharType="end"/>
                </w:r>
              </w:hyperlink>
            </w:p>
            <w:p w14:paraId="7916C8BC" w14:textId="0C9A6CF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311446"/>
          <w:r>
            <w:rPr>
              <w:rFonts w:ascii="Arial" w:hAnsi="Arial" w:cs="Arial"/>
            </w:rPr>
            <w:lastRenderedPageBreak/>
            <w:t>Introduction</w:t>
          </w:r>
          <w:bookmarkEnd w:id="0"/>
        </w:p>
        <w:p w14:paraId="360F2440" w14:textId="3DD4F43B" w:rsidR="002A3905" w:rsidRDefault="005959F4" w:rsidP="005959F4">
          <w:pPr>
            <w:pStyle w:val="Heading2"/>
          </w:pPr>
          <w:bookmarkStart w:id="1" w:name="_Toc13331144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31144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407A1CEE" w:rsidR="00291110" w:rsidRDefault="008341A4" w:rsidP="008341A4">
          <w:pPr>
            <w:pStyle w:val="Caption"/>
            <w:jc w:val="center"/>
          </w:pPr>
          <w:r>
            <w:t xml:space="preserve">Table </w:t>
          </w:r>
          <w:fldSimple w:instr=" SEQ Table \* ARABIC ">
            <w:r>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31144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31145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31145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31145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61A30C5F" w:rsidR="00026703" w:rsidRDefault="0024115F" w:rsidP="00F32B2E">
          <w:pPr>
            <w:pStyle w:val="Heading2"/>
          </w:pPr>
          <w:bookmarkStart w:id="7" w:name="_Toc126931934"/>
          <w:bookmarkStart w:id="8" w:name="_Toc133311453"/>
          <w:r w:rsidRPr="005D20B3">
            <w:t>MoSCoW prioritisation</w:t>
          </w:r>
          <w:bookmarkEnd w:id="7"/>
          <w:r>
            <w:t xml:space="preserve"> (Proposed)</w:t>
          </w:r>
          <w:bookmarkEnd w:id="8"/>
        </w:p>
        <w:p w14:paraId="55F6993C"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933EBC" w:rsidRPr="005D20B3" w14:paraId="3E4478F7" w14:textId="77777777" w:rsidTr="001856AF">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87F2B">
            <w:tc>
              <w:tcPr>
                <w:tcW w:w="1129" w:type="dxa"/>
                <w:shd w:val="clear" w:color="auto" w:fill="E2EFD9" w:themeFill="accent6" w:themeFillTint="33"/>
              </w:tcPr>
              <w:p w14:paraId="63E170D9" w14:textId="77777777" w:rsidR="00933EBC" w:rsidRPr="005D20B3" w:rsidRDefault="00933EBC" w:rsidP="00FF3AB5">
                <w:pPr>
                  <w:jc w:val="center"/>
                  <w:rPr>
                    <w:rFonts w:cs="Arial"/>
                  </w:rPr>
                </w:pPr>
                <w:r w:rsidRPr="005D20B3">
                  <w:rPr>
                    <w:rFonts w:cs="Arial"/>
                  </w:rPr>
                  <w:t>M</w:t>
                </w:r>
              </w:p>
            </w:tc>
            <w:tc>
              <w:tcPr>
                <w:tcW w:w="7887" w:type="dxa"/>
                <w:shd w:val="clear" w:color="auto" w:fill="E2EFD9" w:themeFill="accent6" w:themeFillTint="33"/>
              </w:tcPr>
              <w:p w14:paraId="5AB31BDB" w14:textId="41860D1D"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sidR="00C87F2B">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24409766" w14:textId="77777777"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5CFCDAAD" w14:textId="6939BAB8" w:rsidR="00933EBC" w:rsidRPr="005D20B3" w:rsidRDefault="00797656"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00933EBC" w:rsidRPr="005D20B3">
                  <w:rPr>
                    <w:rFonts w:ascii="Arial" w:hAnsi="Arial" w:cs="Arial"/>
                    <w:color w:val="auto"/>
                    <w:sz w:val="24"/>
                    <w:szCs w:val="22"/>
                    <w:lang w:val="en-GB"/>
                  </w:rPr>
                  <w:t>dmin check that item</w:t>
                </w:r>
                <w:r>
                  <w:rPr>
                    <w:rFonts w:ascii="Arial" w:hAnsi="Arial" w:cs="Arial"/>
                    <w:color w:val="auto"/>
                    <w:sz w:val="24"/>
                    <w:szCs w:val="22"/>
                    <w:lang w:val="en-GB"/>
                  </w:rPr>
                  <w:t>s</w:t>
                </w:r>
                <w:r w:rsidR="00933EBC" w:rsidRPr="005D20B3">
                  <w:rPr>
                    <w:rFonts w:ascii="Arial" w:hAnsi="Arial" w:cs="Arial"/>
                    <w:color w:val="auto"/>
                    <w:sz w:val="24"/>
                    <w:szCs w:val="22"/>
                    <w:lang w:val="en-GB"/>
                  </w:rPr>
                  <w:t xml:space="preserve"> </w:t>
                </w:r>
                <w:r w:rsidR="00A706EE">
                  <w:rPr>
                    <w:rFonts w:ascii="Arial" w:hAnsi="Arial" w:cs="Arial"/>
                    <w:color w:val="auto"/>
                    <w:sz w:val="24"/>
                    <w:szCs w:val="22"/>
                    <w:lang w:val="en-GB"/>
                  </w:rPr>
                  <w:t>are</w:t>
                </w:r>
                <w:r w:rsidR="00933EBC" w:rsidRPr="005D20B3">
                  <w:rPr>
                    <w:rFonts w:ascii="Arial" w:hAnsi="Arial" w:cs="Arial"/>
                    <w:color w:val="auto"/>
                    <w:sz w:val="24"/>
                    <w:szCs w:val="22"/>
                    <w:lang w:val="en-GB"/>
                  </w:rPr>
                  <w:t xml:space="preserve"> still safe to use, </w:t>
                </w:r>
              </w:p>
              <w:p w14:paraId="6B5E08A5" w14:textId="107D96C0" w:rsidR="00933EBC" w:rsidRPr="005D20B3" w:rsidRDefault="007849AA" w:rsidP="001856AF">
                <w:pPr>
                  <w:pStyle w:val="ListParagraph"/>
                  <w:numPr>
                    <w:ilvl w:val="0"/>
                    <w:numId w:val="18"/>
                  </w:numPr>
                  <w:jc w:val="both"/>
                  <w:rPr>
                    <w:rFonts w:cs="Arial"/>
                  </w:rPr>
                </w:pPr>
                <w:r>
                  <w:rPr>
                    <w:rFonts w:cs="Arial"/>
                  </w:rPr>
                  <w:t>H</w:t>
                </w:r>
                <w:r w:rsidR="00933EBC" w:rsidRPr="005D20B3">
                  <w:rPr>
                    <w:rFonts w:cs="Arial"/>
                  </w:rPr>
                  <w:t>ealth and safety requirements</w:t>
                </w:r>
                <w:r w:rsidR="00797656">
                  <w:rPr>
                    <w:rFonts w:cs="Arial"/>
                  </w:rPr>
                  <w:t>,</w:t>
                </w:r>
                <w:r w:rsidR="00933EBC" w:rsidRPr="005D20B3">
                  <w:rPr>
                    <w:rFonts w:cs="Arial"/>
                  </w:rPr>
                  <w:t xml:space="preserve"> PPE is needed for the item.</w:t>
                </w:r>
              </w:p>
              <w:p w14:paraId="3F1CD9D9" w14:textId="634B909A"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58FAACF1" w14:textId="77777777" w:rsidR="00933EBC" w:rsidRPr="00C87F2B" w:rsidRDefault="00933EBC" w:rsidP="00C87F2B">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50DE3219" w14:textId="55674697" w:rsidR="00C87F2B" w:rsidRPr="005D20B3" w:rsidRDefault="003A48E7" w:rsidP="00C87F2B">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933EBC" w:rsidRPr="005D20B3" w14:paraId="47D62F00" w14:textId="77777777" w:rsidTr="007849AA">
            <w:tc>
              <w:tcPr>
                <w:tcW w:w="1129" w:type="dxa"/>
                <w:shd w:val="clear" w:color="auto" w:fill="FFF2CC" w:themeFill="accent4" w:themeFillTint="33"/>
              </w:tcPr>
              <w:p w14:paraId="3DFE6B38" w14:textId="77777777" w:rsidR="00933EBC" w:rsidRPr="005D20B3" w:rsidRDefault="00933EBC" w:rsidP="00FF3AB5">
                <w:pPr>
                  <w:jc w:val="center"/>
                  <w:rPr>
                    <w:rFonts w:cs="Arial"/>
                  </w:rPr>
                </w:pPr>
                <w:r w:rsidRPr="005D20B3">
                  <w:rPr>
                    <w:rFonts w:cs="Arial"/>
                  </w:rPr>
                  <w:t>S</w:t>
                </w:r>
              </w:p>
            </w:tc>
            <w:tc>
              <w:tcPr>
                <w:tcW w:w="7887" w:type="dxa"/>
                <w:shd w:val="clear" w:color="auto" w:fill="FFF2CC" w:themeFill="accent4" w:themeFillTint="33"/>
              </w:tcPr>
              <w:p w14:paraId="646409B3"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6CD5075E"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3889E34" w14:textId="4D6D976D"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w:t>
                </w:r>
              </w:p>
              <w:p w14:paraId="6B2A10DF" w14:textId="77777777" w:rsidR="00933EBC" w:rsidRPr="005D20B3" w:rsidRDefault="00933EBC" w:rsidP="001856AF">
                <w:pPr>
                  <w:jc w:val="both"/>
                  <w:rPr>
                    <w:rFonts w:cs="Arial"/>
                  </w:rPr>
                </w:pPr>
              </w:p>
            </w:tc>
          </w:tr>
          <w:tr w:rsidR="00933EBC" w:rsidRPr="005D20B3" w14:paraId="645D4AC5" w14:textId="77777777" w:rsidTr="00C87F2B">
            <w:tc>
              <w:tcPr>
                <w:tcW w:w="1129" w:type="dxa"/>
                <w:shd w:val="clear" w:color="auto" w:fill="D9E2F3" w:themeFill="accent1" w:themeFillTint="33"/>
              </w:tcPr>
              <w:p w14:paraId="7ED5F3BB" w14:textId="77777777" w:rsidR="00933EBC" w:rsidRPr="005D20B3" w:rsidRDefault="00933EBC" w:rsidP="00FF3AB5">
                <w:pPr>
                  <w:jc w:val="center"/>
                  <w:rPr>
                    <w:rFonts w:cs="Arial"/>
                  </w:rPr>
                </w:pPr>
                <w:r w:rsidRPr="005D20B3">
                  <w:rPr>
                    <w:rFonts w:cs="Arial"/>
                  </w:rPr>
                  <w:t>C</w:t>
                </w:r>
              </w:p>
            </w:tc>
            <w:tc>
              <w:tcPr>
                <w:tcW w:w="7887" w:type="dxa"/>
                <w:shd w:val="clear" w:color="auto" w:fill="D9E2F3" w:themeFill="accent1" w:themeFillTint="33"/>
              </w:tcPr>
              <w:p w14:paraId="70F439E0" w14:textId="3912D306"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A706EE">
                  <w:rPr>
                    <w:rFonts w:eastAsiaTheme="minorHAnsi" w:cs="Arial"/>
                    <w:szCs w:val="22"/>
                    <w:lang w:eastAsia="en-US"/>
                  </w:rPr>
                  <w:t>shed</w:t>
                </w:r>
                <w:r w:rsidRPr="005D20B3">
                  <w:rPr>
                    <w:rFonts w:eastAsiaTheme="minorHAnsi" w:cs="Arial"/>
                    <w:szCs w:val="22"/>
                    <w:lang w:eastAsia="en-US"/>
                  </w:rPr>
                  <w:t xml:space="preserve"> locations</w:t>
                </w:r>
              </w:p>
            </w:tc>
          </w:tr>
          <w:tr w:rsidR="00933EBC" w:rsidRPr="005D20B3" w14:paraId="6E1731BC" w14:textId="77777777" w:rsidTr="00C87F2B">
            <w:tc>
              <w:tcPr>
                <w:tcW w:w="1129" w:type="dxa"/>
                <w:shd w:val="clear" w:color="auto" w:fill="FED5CE"/>
              </w:tcPr>
              <w:p w14:paraId="6A0A6645" w14:textId="77777777" w:rsidR="00933EBC" w:rsidRPr="005D20B3" w:rsidRDefault="00933EBC" w:rsidP="00FF3AB5">
                <w:pPr>
                  <w:jc w:val="center"/>
                  <w:rPr>
                    <w:rFonts w:cs="Arial"/>
                  </w:rPr>
                </w:pPr>
                <w:r w:rsidRPr="005D20B3">
                  <w:rPr>
                    <w:rFonts w:cs="Arial"/>
                  </w:rPr>
                  <w:t>W</w:t>
                </w:r>
              </w:p>
            </w:tc>
            <w:tc>
              <w:tcPr>
                <w:tcW w:w="7887" w:type="dxa"/>
                <w:shd w:val="clear" w:color="auto" w:fill="FED5CE"/>
              </w:tcPr>
              <w:p w14:paraId="2C0244D4" w14:textId="77777777" w:rsidR="00933EBC" w:rsidRPr="005D20B3" w:rsidRDefault="00933EBC"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2167EFFA" w14:textId="5EA3D2D6" w:rsidR="0024115F" w:rsidRDefault="0024115F" w:rsidP="00F32B2E">
          <w:pPr>
            <w:pStyle w:val="Heading2"/>
          </w:pPr>
          <w:bookmarkStart w:id="9" w:name="_Toc133311454"/>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24115F" w:rsidRPr="005D20B3" w14:paraId="4C064988" w14:textId="77777777" w:rsidTr="001856AF">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1856AF">
            <w:tc>
              <w:tcPr>
                <w:tcW w:w="1129" w:type="dxa"/>
                <w:shd w:val="clear" w:color="auto" w:fill="E2EFD9" w:themeFill="accent6" w:themeFillTint="33"/>
              </w:tcPr>
              <w:p w14:paraId="283FC93D" w14:textId="77777777" w:rsidR="0024115F" w:rsidRPr="005D20B3" w:rsidRDefault="0024115F" w:rsidP="00FF3AB5">
                <w:pPr>
                  <w:jc w:val="center"/>
                  <w:rPr>
                    <w:rFonts w:cs="Arial"/>
                  </w:rPr>
                </w:pPr>
                <w:r w:rsidRPr="005D20B3">
                  <w:rPr>
                    <w:rFonts w:cs="Arial"/>
                  </w:rPr>
                  <w:t>M</w:t>
                </w:r>
              </w:p>
            </w:tc>
            <w:tc>
              <w:tcPr>
                <w:tcW w:w="7887" w:type="dxa"/>
                <w:shd w:val="clear" w:color="auto" w:fill="E2EFD9" w:themeFill="accent6" w:themeFillTint="33"/>
              </w:tcPr>
              <w:p w14:paraId="3217F30A"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5BD3A438"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614FCD29"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Pr="005D20B3">
                  <w:rPr>
                    <w:rFonts w:ascii="Arial" w:hAnsi="Arial" w:cs="Arial"/>
                    <w:color w:val="auto"/>
                    <w:sz w:val="24"/>
                    <w:szCs w:val="22"/>
                    <w:lang w:val="en-GB"/>
                  </w:rPr>
                  <w:t>dmin check that item</w:t>
                </w:r>
                <w:r>
                  <w:rPr>
                    <w:rFonts w:ascii="Arial" w:hAnsi="Arial" w:cs="Arial"/>
                    <w:color w:val="auto"/>
                    <w:sz w:val="24"/>
                    <w:szCs w:val="22"/>
                    <w:lang w:val="en-GB"/>
                  </w:rPr>
                  <w:t>s</w:t>
                </w:r>
                <w:r w:rsidRPr="005D20B3">
                  <w:rPr>
                    <w:rFonts w:ascii="Arial" w:hAnsi="Arial" w:cs="Arial"/>
                    <w:color w:val="auto"/>
                    <w:sz w:val="24"/>
                    <w:szCs w:val="22"/>
                    <w:lang w:val="en-GB"/>
                  </w:rPr>
                  <w:t xml:space="preserve"> </w:t>
                </w:r>
                <w:r>
                  <w:rPr>
                    <w:rFonts w:ascii="Arial" w:hAnsi="Arial" w:cs="Arial"/>
                    <w:color w:val="auto"/>
                    <w:sz w:val="24"/>
                    <w:szCs w:val="22"/>
                    <w:lang w:val="en-GB"/>
                  </w:rPr>
                  <w:t>are</w:t>
                </w:r>
                <w:r w:rsidRPr="005D20B3">
                  <w:rPr>
                    <w:rFonts w:ascii="Arial" w:hAnsi="Arial" w:cs="Arial"/>
                    <w:color w:val="auto"/>
                    <w:sz w:val="24"/>
                    <w:szCs w:val="22"/>
                    <w:lang w:val="en-GB"/>
                  </w:rPr>
                  <w:t xml:space="preserve"> still safe to use, </w:t>
                </w:r>
              </w:p>
              <w:p w14:paraId="4D7E8F69" w14:textId="77777777" w:rsidR="0024115F" w:rsidRPr="005D20B3" w:rsidRDefault="0024115F" w:rsidP="001856AF">
                <w:pPr>
                  <w:pStyle w:val="ListParagraph"/>
                  <w:numPr>
                    <w:ilvl w:val="0"/>
                    <w:numId w:val="18"/>
                  </w:numPr>
                  <w:jc w:val="both"/>
                  <w:rPr>
                    <w:rFonts w:cs="Arial"/>
                  </w:rPr>
                </w:pPr>
                <w:r>
                  <w:rPr>
                    <w:rFonts w:cs="Arial"/>
                  </w:rPr>
                  <w:t>H</w:t>
                </w:r>
                <w:r w:rsidRPr="005D20B3">
                  <w:rPr>
                    <w:rFonts w:cs="Arial"/>
                  </w:rPr>
                  <w:t>ealth and safety requirements</w:t>
                </w:r>
                <w:r>
                  <w:rPr>
                    <w:rFonts w:cs="Arial"/>
                  </w:rPr>
                  <w:t>,</w:t>
                </w:r>
                <w:r w:rsidRPr="005D20B3">
                  <w:rPr>
                    <w:rFonts w:cs="Arial"/>
                  </w:rPr>
                  <w:t xml:space="preserve"> PPE is needed for the item.</w:t>
                </w:r>
              </w:p>
              <w:p w14:paraId="0B50901B"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2CB510EF" w14:textId="77777777" w:rsidR="0024115F" w:rsidRPr="00C87F2B" w:rsidRDefault="0024115F" w:rsidP="001856AF">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39577259" w14:textId="77777777" w:rsidR="0024115F" w:rsidRPr="005D20B3" w:rsidRDefault="0024115F" w:rsidP="001856AF">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24115F" w:rsidRPr="005D20B3" w14:paraId="0F0021B9" w14:textId="77777777" w:rsidTr="001856AF">
            <w:tc>
              <w:tcPr>
                <w:tcW w:w="1129" w:type="dxa"/>
                <w:shd w:val="clear" w:color="auto" w:fill="FFF2CC" w:themeFill="accent4" w:themeFillTint="33"/>
              </w:tcPr>
              <w:p w14:paraId="7761747C" w14:textId="77777777" w:rsidR="0024115F" w:rsidRPr="005D20B3" w:rsidRDefault="0024115F" w:rsidP="00FF3AB5">
                <w:pPr>
                  <w:jc w:val="center"/>
                  <w:rPr>
                    <w:rFonts w:cs="Arial"/>
                  </w:rPr>
                </w:pPr>
                <w:r w:rsidRPr="005D20B3">
                  <w:rPr>
                    <w:rFonts w:cs="Arial"/>
                  </w:rPr>
                  <w:t>S</w:t>
                </w:r>
              </w:p>
            </w:tc>
            <w:tc>
              <w:tcPr>
                <w:tcW w:w="7887" w:type="dxa"/>
                <w:shd w:val="clear" w:color="auto" w:fill="FFF2CC" w:themeFill="accent4" w:themeFillTint="33"/>
              </w:tcPr>
              <w:p w14:paraId="70BEAA9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5DA23758"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33320D8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5D20B3" w:rsidRDefault="0024115F" w:rsidP="001856AF">
                <w:pPr>
                  <w:jc w:val="both"/>
                  <w:rPr>
                    <w:rFonts w:cs="Arial"/>
                  </w:rPr>
                </w:pPr>
              </w:p>
            </w:tc>
          </w:tr>
          <w:tr w:rsidR="0024115F" w:rsidRPr="005D20B3" w14:paraId="203ABDCA" w14:textId="77777777" w:rsidTr="001856AF">
            <w:tc>
              <w:tcPr>
                <w:tcW w:w="1129" w:type="dxa"/>
                <w:shd w:val="clear" w:color="auto" w:fill="D9E2F3" w:themeFill="accent1" w:themeFillTint="33"/>
              </w:tcPr>
              <w:p w14:paraId="131A632B" w14:textId="77777777" w:rsidR="0024115F" w:rsidRPr="005D20B3" w:rsidRDefault="0024115F" w:rsidP="00FF3AB5">
                <w:pPr>
                  <w:jc w:val="center"/>
                  <w:rPr>
                    <w:rFonts w:cs="Arial"/>
                  </w:rPr>
                </w:pPr>
                <w:r w:rsidRPr="005D20B3">
                  <w:rPr>
                    <w:rFonts w:cs="Arial"/>
                  </w:rPr>
                  <w:t>C</w:t>
                </w:r>
              </w:p>
            </w:tc>
            <w:tc>
              <w:tcPr>
                <w:tcW w:w="7887" w:type="dxa"/>
                <w:shd w:val="clear" w:color="auto" w:fill="D9E2F3" w:themeFill="accent1" w:themeFillTint="33"/>
              </w:tcPr>
              <w:p w14:paraId="765B1B7F"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Pr>
                    <w:rFonts w:eastAsiaTheme="minorHAnsi" w:cs="Arial"/>
                    <w:szCs w:val="22"/>
                    <w:lang w:eastAsia="en-US"/>
                  </w:rPr>
                  <w:t>shed</w:t>
                </w:r>
                <w:r w:rsidRPr="005D20B3">
                  <w:rPr>
                    <w:rFonts w:eastAsiaTheme="minorHAnsi" w:cs="Arial"/>
                    <w:szCs w:val="22"/>
                    <w:lang w:eastAsia="en-US"/>
                  </w:rPr>
                  <w:t xml:space="preserve"> locations</w:t>
                </w:r>
              </w:p>
            </w:tc>
          </w:tr>
          <w:tr w:rsidR="0024115F" w:rsidRPr="005D20B3" w14:paraId="782A66EF" w14:textId="77777777" w:rsidTr="001856AF">
            <w:tc>
              <w:tcPr>
                <w:tcW w:w="1129" w:type="dxa"/>
                <w:shd w:val="clear" w:color="auto" w:fill="FED5CE"/>
              </w:tcPr>
              <w:p w14:paraId="088FC288" w14:textId="77777777" w:rsidR="0024115F" w:rsidRPr="005D20B3" w:rsidRDefault="0024115F" w:rsidP="00FF3AB5">
                <w:pPr>
                  <w:jc w:val="center"/>
                  <w:rPr>
                    <w:rFonts w:cs="Arial"/>
                  </w:rPr>
                </w:pPr>
                <w:r w:rsidRPr="005D20B3">
                  <w:rPr>
                    <w:rFonts w:cs="Arial"/>
                  </w:rPr>
                  <w:t>W</w:t>
                </w:r>
              </w:p>
            </w:tc>
            <w:tc>
              <w:tcPr>
                <w:tcW w:w="7887" w:type="dxa"/>
                <w:shd w:val="clear" w:color="auto" w:fill="FED5CE"/>
              </w:tcPr>
              <w:p w14:paraId="0E268E36" w14:textId="77777777" w:rsidR="0024115F" w:rsidRPr="005D20B3" w:rsidRDefault="0024115F"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0DBBDD4E" w14:textId="77777777" w:rsidR="0024115F" w:rsidRDefault="0024115F" w:rsidP="0024115F">
          <w:pPr>
            <w:spacing w:line="360" w:lineRule="auto"/>
            <w:jc w:val="both"/>
            <w:rPr>
              <w:rFonts w:cs="Arial"/>
            </w:rPr>
          </w:pPr>
        </w:p>
        <w:p w14:paraId="5BE899A6" w14:textId="7A17AC50" w:rsidR="00E071AB" w:rsidRPr="00F96085" w:rsidRDefault="00E071AB" w:rsidP="00F32B2E">
          <w:pPr>
            <w:pStyle w:val="Heading2"/>
          </w:pPr>
          <w:bookmarkStart w:id="10" w:name="_Toc13331145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Pr="00F43ADF" w:rsidRDefault="00E071AB" w:rsidP="00E071AB">
          <w:pPr>
            <w:pStyle w:val="Caption"/>
            <w:spacing w:line="360" w:lineRule="auto"/>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059BD589" w14:textId="163B6620" w:rsidR="009A6681" w:rsidRDefault="009A6681" w:rsidP="00F32B2E">
          <w:pPr>
            <w:pStyle w:val="Heading2"/>
          </w:pPr>
          <w:bookmarkStart w:id="11" w:name="_Toc133311456"/>
          <w:r w:rsidRPr="00F32B2E">
            <w:lastRenderedPageBreak/>
            <w:t>Project Management</w:t>
          </w:r>
          <w:bookmarkEnd w:id="11"/>
        </w:p>
        <w:p w14:paraId="23A47044" w14:textId="77777777" w:rsidR="00F32B2E" w:rsidRDefault="00F32B2E" w:rsidP="00F32B2E"/>
        <w:p w14:paraId="557B731D" w14:textId="6A583407"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 xml:space="preserve">of this learning experienc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7A144F">
            <w:t>, 50%</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056DD8">
            <w:t xml:space="preserve"> th</w:t>
          </w:r>
          <w:r w:rsidR="00AA1D7C">
            <w:t>ose</w:t>
          </w:r>
          <w:r w:rsidR="00056DD8">
            <w:t xml:space="preserve"> </w:t>
          </w:r>
          <w:r w:rsidR="00DE0E59">
            <w:t xml:space="preserve">team members embraced their roles </w:t>
          </w:r>
          <w:r w:rsidR="00342607">
            <w:t>with enthusiasm.  Each member of the team has been valued and their opinions sought at every stage of the development of the project.</w:t>
          </w:r>
          <w:r w:rsidR="00ED4CA9">
            <w:t xml:space="preserve"> </w:t>
          </w:r>
        </w:p>
        <w:p w14:paraId="0CCB875A" w14:textId="604FE1C8" w:rsidR="00156237" w:rsidRDefault="006D22D9" w:rsidP="00B5673A">
          <w:pPr>
            <w:spacing w:line="360" w:lineRule="auto"/>
            <w:jc w:val="both"/>
          </w:pPr>
          <w:r>
            <w:t xml:space="preserve">With each role being clearly </w:t>
          </w:r>
          <w:r w:rsidR="00A52220">
            <w:t>defined i.e.</w:t>
          </w:r>
          <w:r w:rsidR="00010C32">
            <w:t xml:space="preserve"> Project manager, </w:t>
          </w:r>
          <w:r w:rsidR="000820D7">
            <w:t>Principl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B</w:t>
          </w:r>
          <w:r w:rsidR="00D05514">
            <w:t>Sc</w:t>
          </w:r>
          <w:r w:rsidR="00E17BE0">
            <w:t xml:space="preserve"> Security</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5664CAB" w:rsidR="00FF3459" w:rsidRDefault="00156237" w:rsidP="00B5673A">
          <w:pPr>
            <w:spacing w:line="360" w:lineRule="auto"/>
            <w:jc w:val="both"/>
          </w:pPr>
          <w:r>
            <w:t xml:space="preserve">All the project monitoring paperwork was </w:t>
          </w:r>
          <w:r w:rsidR="00DA7F15">
            <w:t>collated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9B7DCC">
            <w:t xml:space="preserve"> although the PM had to prompt to ensure these activities were completed</w:t>
          </w:r>
          <w:r w:rsidR="00262CE9">
            <w:t xml:space="preserve"> from time to time</w:t>
          </w:r>
          <w:r w:rsidR="00B5673A">
            <w:t>.</w:t>
          </w:r>
        </w:p>
        <w:p w14:paraId="5C7D54E5" w14:textId="57018BE5" w:rsidR="00FF3459" w:rsidRDefault="00FF3459" w:rsidP="00B5673A">
          <w:pPr>
            <w:spacing w:line="360" w:lineRule="auto"/>
            <w:jc w:val="both"/>
          </w:pPr>
          <w:r>
            <w:t>In the absence of the PM the ST</w:t>
          </w:r>
          <w:r w:rsidR="00E85B4E">
            <w:t>,</w:t>
          </w:r>
          <w:r>
            <w:t xml:space="preserve"> </w:t>
          </w:r>
          <w:r w:rsidR="00E85B4E">
            <w:t>M</w:t>
          </w:r>
          <w:r>
            <w:t xml:space="preserve">r Clok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2" w:name="_Toc133311457"/>
          <w:r>
            <w:t>The P</w:t>
          </w:r>
          <w:r w:rsidR="0022595D">
            <w:t>roject manager</w:t>
          </w:r>
          <w:bookmarkEnd w:id="12"/>
        </w:p>
        <w:p w14:paraId="20EAEC37" w14:textId="77777777" w:rsidR="00262CE9" w:rsidRPr="00262CE9" w:rsidRDefault="00262CE9" w:rsidP="00262CE9"/>
        <w:p w14:paraId="44FF93D1" w14:textId="144694D9" w:rsidR="00D82E14" w:rsidRDefault="00262CE9" w:rsidP="00620EDF">
          <w:pPr>
            <w:spacing w:line="360" w:lineRule="auto"/>
            <w:jc w:val="both"/>
          </w:pPr>
          <w:r>
            <w:t xml:space="preserve">The project managers role was taken by John Johnston who by a significant number of years is the oldest member of the team.  John took the role in the absence of any other team member taking the initiative to bring a team together. Using his experience of team and collaborative working within the </w:t>
          </w:r>
          <w:r w:rsidR="00F8122F">
            <w:t>M</w:t>
          </w:r>
          <w:r>
            <w:t>ilitary and Prison Service</w:t>
          </w:r>
          <w:r w:rsidR="00F8122F">
            <w:t>’s</w:t>
          </w:r>
          <w:r w:rsidR="00F46291">
            <w:t xml:space="preserve">, John saw an opportunity to </w:t>
          </w:r>
          <w:r w:rsidR="00F46291">
            <w:lastRenderedPageBreak/>
            <w:t xml:space="preserve">build an effective team that could deliver an </w:t>
          </w:r>
          <w:r w:rsidR="000A4D1B">
            <w:t>acceptable product with endless possibilities for the Men’s Shed organisation.</w:t>
          </w:r>
          <w:r w:rsidR="00B25D12">
            <w:t xml:space="preserve"> While at the same time sharing his </w:t>
          </w:r>
          <w:r w:rsidR="005D6F3A">
            <w:t xml:space="preserve">professional experiences with the team empowering them to do well and work together </w:t>
          </w:r>
          <w:r w:rsidR="00620EDF">
            <w:t>for the benefit of both the team and the client.</w:t>
          </w:r>
        </w:p>
        <w:p w14:paraId="08F449D4" w14:textId="7E79D34B" w:rsidR="00A8344F" w:rsidRPr="00D82E14" w:rsidRDefault="00A8344F" w:rsidP="00620EDF">
          <w:pPr>
            <w:spacing w:line="360" w:lineRule="auto"/>
            <w:jc w:val="both"/>
          </w:pPr>
          <w:r>
            <w:t xml:space="preserve">The team while empowered to take ownership of their development </w:t>
          </w:r>
          <w:r w:rsidR="0088187E">
            <w:t>areas</w:t>
          </w:r>
          <w:r w:rsidR="00984868">
            <w:t xml:space="preserve"> did require some motivational </w:t>
          </w:r>
          <w:r w:rsidR="002F7D1D">
            <w:t xml:space="preserve">and encouragement feedback </w:t>
          </w:r>
          <w:r w:rsidR="0058073A">
            <w:t xml:space="preserve">from time to time but </w:t>
          </w:r>
          <w:r w:rsidR="00053F83">
            <w:t>the</w:t>
          </w:r>
          <w:r w:rsidR="0058073A">
            <w:t xml:space="preserve"> majority of the work completed was under their own </w:t>
          </w:r>
          <w:r w:rsidR="005C09D1">
            <w:t>initiatives</w:t>
          </w:r>
          <w:r w:rsidR="00053F83">
            <w:t>.</w:t>
          </w:r>
        </w:p>
        <w:p w14:paraId="45BF14F4" w14:textId="28DF0739" w:rsidR="009A6681" w:rsidRDefault="00D82E14" w:rsidP="00D82E14">
          <w:pPr>
            <w:pStyle w:val="Heading2"/>
          </w:pPr>
          <w:bookmarkStart w:id="13" w:name="_Toc133311458"/>
          <w:r>
            <w:t>Principle Backend Developer</w:t>
          </w:r>
          <w:bookmarkEnd w:id="13"/>
        </w:p>
        <w:p w14:paraId="5E03D53B" w14:textId="77777777" w:rsidR="0052787C" w:rsidRDefault="0052787C" w:rsidP="0052787C"/>
        <w:p w14:paraId="3BAFAB86" w14:textId="74D8C7A8" w:rsidR="0052787C" w:rsidRPr="0052787C" w:rsidRDefault="0052787C" w:rsidP="0052787C">
          <w:r>
            <w:t xml:space="preserve">Rory please put a pen picture here about your role and what you </w:t>
          </w:r>
          <w:r w:rsidR="00FC03F3">
            <w:t>gained from the experience</w:t>
          </w:r>
        </w:p>
        <w:p w14:paraId="398068F7" w14:textId="77777777" w:rsidR="001C2106" w:rsidRDefault="001C2106" w:rsidP="001C2106"/>
        <w:p w14:paraId="6F2A50DF" w14:textId="77777777" w:rsidR="001C2106" w:rsidRDefault="001C2106" w:rsidP="001C2106">
          <w:pPr>
            <w:pStyle w:val="Heading2"/>
          </w:pPr>
          <w:bookmarkStart w:id="14" w:name="_Toc133311459"/>
          <w:r>
            <w:t>Secondary Backend Developer</w:t>
          </w:r>
          <w:bookmarkEnd w:id="14"/>
        </w:p>
        <w:p w14:paraId="60CD9511" w14:textId="77777777" w:rsidR="00FC03F3" w:rsidRDefault="00FC03F3" w:rsidP="00FC03F3"/>
        <w:p w14:paraId="2C1A974A" w14:textId="370021E3" w:rsidR="00FC03F3" w:rsidRPr="00FC03F3" w:rsidRDefault="00FC03F3" w:rsidP="00FC03F3">
          <w:r>
            <w:t>Duncan before you go off to the navy please do the same</w:t>
          </w:r>
        </w:p>
        <w:p w14:paraId="6CF28BDB" w14:textId="77777777" w:rsidR="001C2106" w:rsidRPr="001C2106" w:rsidRDefault="001C2106" w:rsidP="001C2106"/>
        <w:p w14:paraId="10FB88FB" w14:textId="4C933D23" w:rsidR="009A6681" w:rsidRDefault="00D82E14" w:rsidP="00D82E14">
          <w:pPr>
            <w:pStyle w:val="Heading2"/>
          </w:pPr>
          <w:bookmarkStart w:id="15" w:name="_Toc133311460"/>
          <w:r>
            <w:t>Principle UI Developer</w:t>
          </w:r>
          <w:bookmarkEnd w:id="15"/>
        </w:p>
        <w:p w14:paraId="572DE9A3" w14:textId="77777777" w:rsidR="00FC03F3" w:rsidRDefault="00FC03F3" w:rsidP="00FC03F3"/>
        <w:p w14:paraId="12CCBD6D" w14:textId="28366928" w:rsidR="00FC03F3" w:rsidRPr="0052787C" w:rsidRDefault="00FC03F3" w:rsidP="00FC03F3">
          <w:r>
            <w:t>Joe</w:t>
          </w:r>
          <w:r>
            <w:t xml:space="preserve"> please put a pen picture here about your role and what you gained from the experience</w:t>
          </w:r>
        </w:p>
        <w:p w14:paraId="7BDE96C0" w14:textId="77777777" w:rsidR="001C2106" w:rsidRDefault="001C2106" w:rsidP="001C2106"/>
        <w:p w14:paraId="77D39ECD" w14:textId="1F3570B2" w:rsidR="009A6681" w:rsidRDefault="001C2106" w:rsidP="001C2106">
          <w:pPr>
            <w:pStyle w:val="Heading2"/>
          </w:pPr>
          <w:bookmarkStart w:id="16" w:name="_Toc133311461"/>
          <w:r>
            <w:t>Secondary UI Developer</w:t>
          </w:r>
          <w:bookmarkEnd w:id="16"/>
        </w:p>
        <w:p w14:paraId="594FD831" w14:textId="77777777" w:rsidR="001C2106" w:rsidRDefault="001C2106" w:rsidP="001C2106"/>
        <w:p w14:paraId="0CBB2297" w14:textId="6CAF400C" w:rsidR="00FC03F3" w:rsidRPr="0052787C" w:rsidRDefault="00FC03F3" w:rsidP="00FC03F3">
          <w:r>
            <w:t>Daniel</w:t>
          </w:r>
          <w:r>
            <w:t xml:space="preserve"> please put a pen picture here about your role and what you gained from the experience</w:t>
          </w:r>
        </w:p>
        <w:p w14:paraId="22BEF2F4" w14:textId="77777777" w:rsidR="00FC03F3" w:rsidRDefault="00FC03F3" w:rsidP="001C2106"/>
        <w:p w14:paraId="2D977D8F" w14:textId="2E8FD4EE" w:rsidR="00451C90" w:rsidRDefault="00451C90" w:rsidP="001C2106">
          <w:pPr>
            <w:pStyle w:val="Heading2"/>
          </w:pPr>
          <w:bookmarkStart w:id="17" w:name="_Toc133311462"/>
          <w:r>
            <w:t>Security and Testing</w:t>
          </w:r>
          <w:bookmarkEnd w:id="17"/>
        </w:p>
        <w:p w14:paraId="195065E3" w14:textId="77777777" w:rsidR="00FC03F3" w:rsidRDefault="00FC03F3" w:rsidP="00FC03F3"/>
        <w:p w14:paraId="14E02D4B" w14:textId="2F28DC15" w:rsidR="00306EAC" w:rsidRPr="0052787C" w:rsidRDefault="00306EAC" w:rsidP="00306EAC">
          <w:r>
            <w:t>Jonathan</w:t>
          </w:r>
          <w:r>
            <w:t xml:space="preserve"> please put a pen picture here about your role and what you gained from the experience</w:t>
          </w:r>
          <w:r>
            <w:t>.  Please include you deputising duties also</w:t>
          </w:r>
        </w:p>
        <w:p w14:paraId="02B2B851" w14:textId="77777777" w:rsidR="00FC03F3" w:rsidRPr="00FC03F3" w:rsidRDefault="00FC03F3" w:rsidP="00FC03F3"/>
        <w:p w14:paraId="731B2A49" w14:textId="77777777" w:rsidR="00451C90" w:rsidRPr="00451C90" w:rsidRDefault="00451C90" w:rsidP="00451C90"/>
        <w:p w14:paraId="28CC329A" w14:textId="5066C318" w:rsidR="00287CE4" w:rsidRDefault="00287CE4" w:rsidP="00B15D08">
          <w:pPr>
            <w:spacing w:line="360" w:lineRule="auto"/>
            <w:rPr>
              <w:b/>
              <w:bCs/>
              <w:sz w:val="36"/>
              <w:szCs w:val="36"/>
            </w:rPr>
          </w:pPr>
          <w:r>
            <w:rPr>
              <w:b/>
              <w:bCs/>
              <w:sz w:val="36"/>
              <w:szCs w:val="36"/>
            </w:rPr>
            <w:lastRenderedPageBreak/>
            <w:t>Back</w:t>
          </w:r>
          <w:r w:rsidR="0052787C">
            <w:rPr>
              <w:b/>
              <w:bCs/>
              <w:sz w:val="36"/>
              <w:szCs w:val="36"/>
            </w:rPr>
            <w:t>end Development</w:t>
          </w:r>
        </w:p>
        <w:p w14:paraId="21E606A2" w14:textId="66652A8B" w:rsidR="00C808AF" w:rsidRDefault="00C808AF" w:rsidP="00C808AF">
          <w:r>
            <w:t>Rory please write about the backend de</w:t>
          </w:r>
          <w:r w:rsidR="00F13FE0">
            <w:t>velopment and the technologies employed and your collaboration where needed with the UI team</w:t>
          </w:r>
        </w:p>
        <w:p w14:paraId="07FE03F9" w14:textId="77777777" w:rsidR="00D50075" w:rsidRDefault="00D57D7E" w:rsidP="000347F1">
          <w:pPr>
            <w:spacing w:line="360" w:lineRule="auto"/>
            <w:rPr>
              <w:b/>
              <w:bCs/>
              <w:sz w:val="36"/>
              <w:szCs w:val="36"/>
            </w:rPr>
          </w:pPr>
          <w:r w:rsidRPr="3739F232">
            <w:rPr>
              <w:b/>
              <w:bCs/>
              <w:sz w:val="36"/>
              <w:szCs w:val="36"/>
            </w:rPr>
            <w:t>User Interfac</w:t>
          </w:r>
          <w:r w:rsidR="00287CE4">
            <w:rPr>
              <w:b/>
              <w:bCs/>
              <w:sz w:val="36"/>
              <w:szCs w:val="36"/>
            </w:rPr>
            <w:t>e</w:t>
          </w:r>
        </w:p>
        <w:p w14:paraId="00FBFD2F" w14:textId="77777777" w:rsidR="000D0F40" w:rsidRDefault="00D50075" w:rsidP="00D50075">
          <w:r>
            <w:t>Joe please do the same for the UI development</w:t>
          </w:r>
        </w:p>
        <w:p w14:paraId="6F22408D" w14:textId="77777777" w:rsidR="000D0F40" w:rsidRDefault="000D0F40" w:rsidP="00D50075"/>
        <w:p w14:paraId="3CCB6478" w14:textId="77777777" w:rsidR="008275E8" w:rsidRDefault="000D0F40" w:rsidP="008275E8">
          <w:pPr>
            <w:pStyle w:val="Heading2"/>
          </w:pPr>
          <w:bookmarkStart w:id="18" w:name="_Toc133311463"/>
          <w:r>
            <w:t>Security and te</w:t>
          </w:r>
          <w:r w:rsidR="008275E8">
            <w:t>sting</w:t>
          </w:r>
          <w:bookmarkEnd w:id="18"/>
        </w:p>
        <w:p w14:paraId="08DBFFDB" w14:textId="77777777" w:rsidR="008275E8" w:rsidRDefault="008275E8" w:rsidP="008275E8">
          <w:pPr>
            <w:pStyle w:val="Heading2"/>
          </w:pPr>
        </w:p>
        <w:p w14:paraId="5E0DA830" w14:textId="77777777" w:rsidR="00CC3E2D" w:rsidRDefault="008275E8" w:rsidP="008275E8">
          <w:r>
            <w:t>Jonathan this is your section to talk abou</w:t>
          </w:r>
          <w:r w:rsidR="00FB2DC7">
            <w:t>t</w:t>
          </w:r>
          <w:r>
            <w:t xml:space="preserve"> the </w:t>
          </w:r>
          <w:r w:rsidR="00FB2DC7">
            <w:t>se urity and testing procedures etc.</w:t>
          </w:r>
        </w:p>
        <w:p w14:paraId="332C60A9" w14:textId="77777777" w:rsidR="00CC3E2D" w:rsidRDefault="00CC3E2D" w:rsidP="008275E8"/>
        <w:p w14:paraId="66BF4973" w14:textId="762F23BB" w:rsidR="0028555A" w:rsidRPr="00D50075" w:rsidRDefault="00CC3E2D" w:rsidP="00CC3E2D">
          <w:pPr>
            <w:pStyle w:val="Heading2"/>
            <w:rPr>
              <w:rFonts w:eastAsiaTheme="minorHAnsi"/>
            </w:rPr>
          </w:pPr>
          <w:bookmarkStart w:id="19" w:name="_Toc133311464"/>
          <w:r>
            <w:t>Stakeholder Evaluation</w:t>
          </w:r>
          <w:bookmarkEnd w:id="19"/>
          <w:r w:rsidR="0028555A">
            <w:br w:type="page"/>
          </w:r>
        </w:p>
        <w:p w14:paraId="07F8E097" w14:textId="5D1AC332" w:rsidR="00A260BD" w:rsidRPr="005D20B3" w:rsidRDefault="00A260BD" w:rsidP="00F32B2E">
          <w:pPr>
            <w:pStyle w:val="Heading2"/>
          </w:pPr>
          <w:bookmarkStart w:id="20" w:name="_Toc133311465"/>
          <w:r w:rsidRPr="005D20B3">
            <w:lastRenderedPageBreak/>
            <w:t>Stakeholder List</w:t>
          </w:r>
          <w:bookmarkEnd w:id="20"/>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4CF8EB59"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8341A4">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1" w:name="_Toc133311466"/>
          <w:r w:rsidRPr="005D20B3">
            <w:rPr>
              <w:lang w:eastAsia="en-GB"/>
            </w:rPr>
            <w:lastRenderedPageBreak/>
            <w:t>Appendix 1</w:t>
          </w:r>
          <w:r>
            <w:rPr>
              <w:lang w:eastAsia="en-GB"/>
            </w:rPr>
            <w:t xml:space="preserve"> Follow-Up Register</w:t>
          </w:r>
        </w:p>
      </w:sdtContent>
    </w:sdt>
    <w:bookmarkEnd w:id="21"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E17BE0"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E17BE0"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E17BE0"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E17BE0"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E17BE0"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2" w:name="_Toc133311467"/>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2"/>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3" w:name="_Toc133311468"/>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3"/>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24" w:name="_Toc133311469"/>
      <w:r w:rsidRPr="005D20B3">
        <w:rPr>
          <w:lang w:eastAsia="en-GB"/>
        </w:rPr>
        <w:lastRenderedPageBreak/>
        <w:t xml:space="preserve">Appendix </w:t>
      </w:r>
      <w:r>
        <w:rPr>
          <w:lang w:eastAsia="en-GB"/>
        </w:rPr>
        <w:t>4 Lessons Learned</w:t>
      </w:r>
      <w:bookmarkEnd w:id="24"/>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5" w:name="_Toc13331147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5"/>
    </w:p>
    <w:p w14:paraId="26C7C9C0" w14:textId="77777777" w:rsidR="00D21594" w:rsidRDefault="00D21594" w:rsidP="00D21594">
      <w:pPr>
        <w:rPr>
          <w:lang w:eastAsia="en-GB"/>
        </w:rPr>
      </w:pPr>
    </w:p>
    <w:bookmarkStart w:id="26" w:name="_MON_1743923788"/>
    <w:bookmarkEnd w:id="26"/>
    <w:p w14:paraId="0FAB0BB4" w14:textId="346BE183" w:rsidR="00D21594" w:rsidRPr="00D21594" w:rsidRDefault="00A75AC6"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358.75pt;height:404.45pt" o:ole="">
            <v:imagedata r:id="rId13" o:title=""/>
          </v:shape>
          <o:OLEObject Type="Embed" ProgID="Excel.Sheet.12" ShapeID="_x0000_i1061" DrawAspect="Content" ObjectID="_1743924255"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9844BA" w14:textId="77777777" w:rsidR="005E3692" w:rsidRDefault="005E3692" w:rsidP="00113719">
      <w:pPr>
        <w:spacing w:after="0" w:line="240" w:lineRule="auto"/>
      </w:pPr>
      <w:r>
        <w:separator/>
      </w:r>
    </w:p>
  </w:endnote>
  <w:endnote w:type="continuationSeparator" w:id="0">
    <w:p w14:paraId="296D45DB" w14:textId="77777777" w:rsidR="005E3692" w:rsidRDefault="005E3692"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2F176" w14:textId="77777777" w:rsidR="005E3692" w:rsidRDefault="005E3692" w:rsidP="00113719">
      <w:pPr>
        <w:spacing w:after="0" w:line="240" w:lineRule="auto"/>
      </w:pPr>
      <w:r>
        <w:separator/>
      </w:r>
    </w:p>
  </w:footnote>
  <w:footnote w:type="continuationSeparator" w:id="0">
    <w:p w14:paraId="7EB15851" w14:textId="77777777" w:rsidR="005E3692" w:rsidRDefault="005E3692"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wFAKz9g+QtAAAA"/>
  </w:docVars>
  <w:rsids>
    <w:rsidRoot w:val="00091068"/>
    <w:rsid w:val="000012F7"/>
    <w:rsid w:val="0000159A"/>
    <w:rsid w:val="00003B1F"/>
    <w:rsid w:val="00004DC5"/>
    <w:rsid w:val="00010141"/>
    <w:rsid w:val="00010C32"/>
    <w:rsid w:val="00014CB2"/>
    <w:rsid w:val="00026703"/>
    <w:rsid w:val="000347F1"/>
    <w:rsid w:val="00037BE3"/>
    <w:rsid w:val="00042EAA"/>
    <w:rsid w:val="00052A00"/>
    <w:rsid w:val="00053F83"/>
    <w:rsid w:val="00056DD8"/>
    <w:rsid w:val="000627A2"/>
    <w:rsid w:val="000723DA"/>
    <w:rsid w:val="000753E9"/>
    <w:rsid w:val="000820D7"/>
    <w:rsid w:val="0008476D"/>
    <w:rsid w:val="00091068"/>
    <w:rsid w:val="00093B36"/>
    <w:rsid w:val="000A4D1B"/>
    <w:rsid w:val="000B2C1C"/>
    <w:rsid w:val="000B42B0"/>
    <w:rsid w:val="000C6B9B"/>
    <w:rsid w:val="000C77B2"/>
    <w:rsid w:val="000D0F40"/>
    <w:rsid w:val="000D435B"/>
    <w:rsid w:val="000F37CC"/>
    <w:rsid w:val="000F63FA"/>
    <w:rsid w:val="001013C7"/>
    <w:rsid w:val="00112716"/>
    <w:rsid w:val="00113719"/>
    <w:rsid w:val="0011540D"/>
    <w:rsid w:val="00115C63"/>
    <w:rsid w:val="0011665F"/>
    <w:rsid w:val="00125568"/>
    <w:rsid w:val="00126B3F"/>
    <w:rsid w:val="00132870"/>
    <w:rsid w:val="0013527E"/>
    <w:rsid w:val="00140021"/>
    <w:rsid w:val="0014172C"/>
    <w:rsid w:val="00156173"/>
    <w:rsid w:val="00156237"/>
    <w:rsid w:val="0015780A"/>
    <w:rsid w:val="00170377"/>
    <w:rsid w:val="0018219D"/>
    <w:rsid w:val="00186214"/>
    <w:rsid w:val="001915CF"/>
    <w:rsid w:val="00191D62"/>
    <w:rsid w:val="001C2106"/>
    <w:rsid w:val="001C5AFB"/>
    <w:rsid w:val="001D22FA"/>
    <w:rsid w:val="001D42BC"/>
    <w:rsid w:val="001E629E"/>
    <w:rsid w:val="001E70D0"/>
    <w:rsid w:val="001E7AD5"/>
    <w:rsid w:val="001F6847"/>
    <w:rsid w:val="001F6F6D"/>
    <w:rsid w:val="0022299C"/>
    <w:rsid w:val="0022595D"/>
    <w:rsid w:val="002277D2"/>
    <w:rsid w:val="0024115F"/>
    <w:rsid w:val="00260FD9"/>
    <w:rsid w:val="00261C32"/>
    <w:rsid w:val="00262BE0"/>
    <w:rsid w:val="00262CE9"/>
    <w:rsid w:val="00266F4F"/>
    <w:rsid w:val="00270064"/>
    <w:rsid w:val="00280DE1"/>
    <w:rsid w:val="002853DF"/>
    <w:rsid w:val="0028555A"/>
    <w:rsid w:val="00287CE4"/>
    <w:rsid w:val="00291110"/>
    <w:rsid w:val="0029428D"/>
    <w:rsid w:val="002A3905"/>
    <w:rsid w:val="002A4ACD"/>
    <w:rsid w:val="002B586B"/>
    <w:rsid w:val="002B72F3"/>
    <w:rsid w:val="002C1C59"/>
    <w:rsid w:val="002D209B"/>
    <w:rsid w:val="002D494C"/>
    <w:rsid w:val="002E03D3"/>
    <w:rsid w:val="002F7D1D"/>
    <w:rsid w:val="003058A8"/>
    <w:rsid w:val="00306EAC"/>
    <w:rsid w:val="00312AB3"/>
    <w:rsid w:val="0032020B"/>
    <w:rsid w:val="00321615"/>
    <w:rsid w:val="00341EC3"/>
    <w:rsid w:val="00342607"/>
    <w:rsid w:val="003455FB"/>
    <w:rsid w:val="0034773A"/>
    <w:rsid w:val="003546BF"/>
    <w:rsid w:val="00361AC2"/>
    <w:rsid w:val="003621B1"/>
    <w:rsid w:val="00364663"/>
    <w:rsid w:val="00364E22"/>
    <w:rsid w:val="00371A30"/>
    <w:rsid w:val="00374378"/>
    <w:rsid w:val="0037476B"/>
    <w:rsid w:val="00377AF7"/>
    <w:rsid w:val="00384372"/>
    <w:rsid w:val="00386AA5"/>
    <w:rsid w:val="00391DC3"/>
    <w:rsid w:val="00393527"/>
    <w:rsid w:val="003952F3"/>
    <w:rsid w:val="003A31A5"/>
    <w:rsid w:val="003A48E7"/>
    <w:rsid w:val="003B0850"/>
    <w:rsid w:val="003B12D2"/>
    <w:rsid w:val="003B470E"/>
    <w:rsid w:val="003C057C"/>
    <w:rsid w:val="003C17A7"/>
    <w:rsid w:val="003C64A3"/>
    <w:rsid w:val="003D208D"/>
    <w:rsid w:val="003D2D11"/>
    <w:rsid w:val="003E1A80"/>
    <w:rsid w:val="003E62C6"/>
    <w:rsid w:val="003F0768"/>
    <w:rsid w:val="003F1BF5"/>
    <w:rsid w:val="003F281B"/>
    <w:rsid w:val="003F3829"/>
    <w:rsid w:val="00410AD1"/>
    <w:rsid w:val="00417004"/>
    <w:rsid w:val="00425B10"/>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6F47"/>
    <w:rsid w:val="004B2EAD"/>
    <w:rsid w:val="004B33A8"/>
    <w:rsid w:val="004B7B60"/>
    <w:rsid w:val="004C76CB"/>
    <w:rsid w:val="004D2CE3"/>
    <w:rsid w:val="004E0BF3"/>
    <w:rsid w:val="004E1A91"/>
    <w:rsid w:val="004F373B"/>
    <w:rsid w:val="00511608"/>
    <w:rsid w:val="005255BF"/>
    <w:rsid w:val="00526D58"/>
    <w:rsid w:val="0052787C"/>
    <w:rsid w:val="00527F8F"/>
    <w:rsid w:val="00544AF8"/>
    <w:rsid w:val="00544D20"/>
    <w:rsid w:val="005552DE"/>
    <w:rsid w:val="005666DA"/>
    <w:rsid w:val="00573645"/>
    <w:rsid w:val="00576495"/>
    <w:rsid w:val="00577727"/>
    <w:rsid w:val="0058073A"/>
    <w:rsid w:val="005959F4"/>
    <w:rsid w:val="005A0D84"/>
    <w:rsid w:val="005A1DAB"/>
    <w:rsid w:val="005A2F62"/>
    <w:rsid w:val="005A3E17"/>
    <w:rsid w:val="005A68DD"/>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7BCE"/>
    <w:rsid w:val="006019C2"/>
    <w:rsid w:val="00620283"/>
    <w:rsid w:val="00620EDF"/>
    <w:rsid w:val="00636630"/>
    <w:rsid w:val="0064170B"/>
    <w:rsid w:val="0064596D"/>
    <w:rsid w:val="00663075"/>
    <w:rsid w:val="00667191"/>
    <w:rsid w:val="00670E91"/>
    <w:rsid w:val="00677AB2"/>
    <w:rsid w:val="0068266E"/>
    <w:rsid w:val="0068383B"/>
    <w:rsid w:val="00687F93"/>
    <w:rsid w:val="00690EDF"/>
    <w:rsid w:val="006A29F6"/>
    <w:rsid w:val="006A68D6"/>
    <w:rsid w:val="006B0CEE"/>
    <w:rsid w:val="006B2E33"/>
    <w:rsid w:val="006C3785"/>
    <w:rsid w:val="006D144D"/>
    <w:rsid w:val="006D22D9"/>
    <w:rsid w:val="006D4C06"/>
    <w:rsid w:val="006F0CB2"/>
    <w:rsid w:val="006F0F35"/>
    <w:rsid w:val="006F2A12"/>
    <w:rsid w:val="00703C8A"/>
    <w:rsid w:val="0070743D"/>
    <w:rsid w:val="00713C19"/>
    <w:rsid w:val="007247B5"/>
    <w:rsid w:val="007257BF"/>
    <w:rsid w:val="00727330"/>
    <w:rsid w:val="007344E9"/>
    <w:rsid w:val="00744E11"/>
    <w:rsid w:val="00747F4F"/>
    <w:rsid w:val="00762B14"/>
    <w:rsid w:val="007709F0"/>
    <w:rsid w:val="007721B7"/>
    <w:rsid w:val="007725D8"/>
    <w:rsid w:val="00777BAC"/>
    <w:rsid w:val="00784360"/>
    <w:rsid w:val="007849AA"/>
    <w:rsid w:val="00786C7D"/>
    <w:rsid w:val="0078786A"/>
    <w:rsid w:val="0079603A"/>
    <w:rsid w:val="00797656"/>
    <w:rsid w:val="007A0C2D"/>
    <w:rsid w:val="007A12CD"/>
    <w:rsid w:val="007A144F"/>
    <w:rsid w:val="007A31EB"/>
    <w:rsid w:val="007B3EB6"/>
    <w:rsid w:val="007B5087"/>
    <w:rsid w:val="007D1A86"/>
    <w:rsid w:val="007D417B"/>
    <w:rsid w:val="007F64ED"/>
    <w:rsid w:val="007F67FF"/>
    <w:rsid w:val="007F68C3"/>
    <w:rsid w:val="00806574"/>
    <w:rsid w:val="00811D95"/>
    <w:rsid w:val="00812211"/>
    <w:rsid w:val="00812D7C"/>
    <w:rsid w:val="00814399"/>
    <w:rsid w:val="00825BF6"/>
    <w:rsid w:val="008275E8"/>
    <w:rsid w:val="00832D37"/>
    <w:rsid w:val="008341A4"/>
    <w:rsid w:val="008428FC"/>
    <w:rsid w:val="008445FD"/>
    <w:rsid w:val="008465EA"/>
    <w:rsid w:val="008514F5"/>
    <w:rsid w:val="0085277E"/>
    <w:rsid w:val="008717FC"/>
    <w:rsid w:val="00875A45"/>
    <w:rsid w:val="00875B3F"/>
    <w:rsid w:val="00877A6E"/>
    <w:rsid w:val="008811CF"/>
    <w:rsid w:val="00881383"/>
    <w:rsid w:val="0088187E"/>
    <w:rsid w:val="00882B53"/>
    <w:rsid w:val="008876E1"/>
    <w:rsid w:val="00891A2A"/>
    <w:rsid w:val="00893F10"/>
    <w:rsid w:val="00895E8B"/>
    <w:rsid w:val="0089666D"/>
    <w:rsid w:val="008B678E"/>
    <w:rsid w:val="008B7EFB"/>
    <w:rsid w:val="008C5264"/>
    <w:rsid w:val="008C6CE1"/>
    <w:rsid w:val="008E07CF"/>
    <w:rsid w:val="008E1985"/>
    <w:rsid w:val="008E33DC"/>
    <w:rsid w:val="008F2358"/>
    <w:rsid w:val="009031B5"/>
    <w:rsid w:val="009043F3"/>
    <w:rsid w:val="00906CB0"/>
    <w:rsid w:val="00911F70"/>
    <w:rsid w:val="00913503"/>
    <w:rsid w:val="0091656C"/>
    <w:rsid w:val="00916E8C"/>
    <w:rsid w:val="00921628"/>
    <w:rsid w:val="00922619"/>
    <w:rsid w:val="00933EBC"/>
    <w:rsid w:val="0094174D"/>
    <w:rsid w:val="00950D95"/>
    <w:rsid w:val="009757C7"/>
    <w:rsid w:val="009760DF"/>
    <w:rsid w:val="00984868"/>
    <w:rsid w:val="00995D77"/>
    <w:rsid w:val="00996F36"/>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E33"/>
    <w:rsid w:val="00A20E93"/>
    <w:rsid w:val="00A25B37"/>
    <w:rsid w:val="00A260BD"/>
    <w:rsid w:val="00A277D9"/>
    <w:rsid w:val="00A27884"/>
    <w:rsid w:val="00A33C3E"/>
    <w:rsid w:val="00A52220"/>
    <w:rsid w:val="00A706EE"/>
    <w:rsid w:val="00A7281C"/>
    <w:rsid w:val="00A732F9"/>
    <w:rsid w:val="00A74ABC"/>
    <w:rsid w:val="00A75AC6"/>
    <w:rsid w:val="00A824DF"/>
    <w:rsid w:val="00A8344F"/>
    <w:rsid w:val="00A87E83"/>
    <w:rsid w:val="00A96293"/>
    <w:rsid w:val="00AA0F7C"/>
    <w:rsid w:val="00AA1D7C"/>
    <w:rsid w:val="00AA7AF7"/>
    <w:rsid w:val="00AC138D"/>
    <w:rsid w:val="00AC1482"/>
    <w:rsid w:val="00AC203E"/>
    <w:rsid w:val="00AC28E1"/>
    <w:rsid w:val="00AC7CC0"/>
    <w:rsid w:val="00AD088A"/>
    <w:rsid w:val="00AD1BD0"/>
    <w:rsid w:val="00AD252F"/>
    <w:rsid w:val="00AE7BFA"/>
    <w:rsid w:val="00AF6EDC"/>
    <w:rsid w:val="00AF7BED"/>
    <w:rsid w:val="00B06341"/>
    <w:rsid w:val="00B0780F"/>
    <w:rsid w:val="00B15D08"/>
    <w:rsid w:val="00B17D87"/>
    <w:rsid w:val="00B21820"/>
    <w:rsid w:val="00B21C83"/>
    <w:rsid w:val="00B25D12"/>
    <w:rsid w:val="00B37250"/>
    <w:rsid w:val="00B37E78"/>
    <w:rsid w:val="00B47A21"/>
    <w:rsid w:val="00B52105"/>
    <w:rsid w:val="00B5673A"/>
    <w:rsid w:val="00B64332"/>
    <w:rsid w:val="00B662D4"/>
    <w:rsid w:val="00B7178A"/>
    <w:rsid w:val="00B77E87"/>
    <w:rsid w:val="00B84F81"/>
    <w:rsid w:val="00B87766"/>
    <w:rsid w:val="00B92151"/>
    <w:rsid w:val="00B953DC"/>
    <w:rsid w:val="00B96961"/>
    <w:rsid w:val="00BC7B17"/>
    <w:rsid w:val="00BD0684"/>
    <w:rsid w:val="00BD19FF"/>
    <w:rsid w:val="00BE008C"/>
    <w:rsid w:val="00C048D5"/>
    <w:rsid w:val="00C11F65"/>
    <w:rsid w:val="00C1416B"/>
    <w:rsid w:val="00C14A9A"/>
    <w:rsid w:val="00C21439"/>
    <w:rsid w:val="00C3071F"/>
    <w:rsid w:val="00C33A2F"/>
    <w:rsid w:val="00C513EB"/>
    <w:rsid w:val="00C5275D"/>
    <w:rsid w:val="00C53732"/>
    <w:rsid w:val="00C5411D"/>
    <w:rsid w:val="00C6105B"/>
    <w:rsid w:val="00C65863"/>
    <w:rsid w:val="00C664C3"/>
    <w:rsid w:val="00C665B6"/>
    <w:rsid w:val="00C74922"/>
    <w:rsid w:val="00C808AF"/>
    <w:rsid w:val="00C81DF9"/>
    <w:rsid w:val="00C829C5"/>
    <w:rsid w:val="00C852B5"/>
    <w:rsid w:val="00C87F2B"/>
    <w:rsid w:val="00CA5E21"/>
    <w:rsid w:val="00CB03BE"/>
    <w:rsid w:val="00CB58B6"/>
    <w:rsid w:val="00CC38B8"/>
    <w:rsid w:val="00CC3E2D"/>
    <w:rsid w:val="00CD3F2A"/>
    <w:rsid w:val="00CE1187"/>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A7F15"/>
    <w:rsid w:val="00DB180C"/>
    <w:rsid w:val="00DB648C"/>
    <w:rsid w:val="00DC072F"/>
    <w:rsid w:val="00DC33F7"/>
    <w:rsid w:val="00DD0F68"/>
    <w:rsid w:val="00DD2793"/>
    <w:rsid w:val="00DD7CF0"/>
    <w:rsid w:val="00DE0E59"/>
    <w:rsid w:val="00DE2C7B"/>
    <w:rsid w:val="00DE4754"/>
    <w:rsid w:val="00DE69B2"/>
    <w:rsid w:val="00DF65E0"/>
    <w:rsid w:val="00E01EAB"/>
    <w:rsid w:val="00E04C70"/>
    <w:rsid w:val="00E071AB"/>
    <w:rsid w:val="00E071D6"/>
    <w:rsid w:val="00E11228"/>
    <w:rsid w:val="00E142EF"/>
    <w:rsid w:val="00E162F4"/>
    <w:rsid w:val="00E16805"/>
    <w:rsid w:val="00E17BE0"/>
    <w:rsid w:val="00E27A82"/>
    <w:rsid w:val="00E27ED6"/>
    <w:rsid w:val="00E30406"/>
    <w:rsid w:val="00E349F9"/>
    <w:rsid w:val="00E352EE"/>
    <w:rsid w:val="00E3725E"/>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B559D"/>
    <w:rsid w:val="00ED05E2"/>
    <w:rsid w:val="00ED4CA9"/>
    <w:rsid w:val="00EE1207"/>
    <w:rsid w:val="00EF19E0"/>
    <w:rsid w:val="00F03CED"/>
    <w:rsid w:val="00F05532"/>
    <w:rsid w:val="00F064B5"/>
    <w:rsid w:val="00F113E6"/>
    <w:rsid w:val="00F13FE0"/>
    <w:rsid w:val="00F15ACD"/>
    <w:rsid w:val="00F161BE"/>
    <w:rsid w:val="00F32B2E"/>
    <w:rsid w:val="00F33944"/>
    <w:rsid w:val="00F42D05"/>
    <w:rsid w:val="00F438E6"/>
    <w:rsid w:val="00F43ADF"/>
    <w:rsid w:val="00F46291"/>
    <w:rsid w:val="00F50453"/>
    <w:rsid w:val="00F51FBB"/>
    <w:rsid w:val="00F63690"/>
    <w:rsid w:val="00F65426"/>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289D"/>
    <w:rsid w:val="00FF3459"/>
    <w:rsid w:val="00FF3AB5"/>
    <w:rsid w:val="00FF469A"/>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1859D4"/>
    <w:rsid w:val="002F38D1"/>
    <w:rsid w:val="0062195C"/>
    <w:rsid w:val="00690BD1"/>
    <w:rsid w:val="006F3E9E"/>
    <w:rsid w:val="0077137A"/>
    <w:rsid w:val="00790F85"/>
    <w:rsid w:val="007C0D6F"/>
    <w:rsid w:val="00835776"/>
    <w:rsid w:val="00852004"/>
    <w:rsid w:val="008941A4"/>
    <w:rsid w:val="008A31F7"/>
    <w:rsid w:val="0090309A"/>
    <w:rsid w:val="00AC03F0"/>
    <w:rsid w:val="00B96D4F"/>
    <w:rsid w:val="00C67229"/>
    <w:rsid w:val="00C95BB0"/>
    <w:rsid w:val="00D16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2166</Words>
  <Characters>1235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1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3</cp:revision>
  <cp:lastPrinted>2023-02-09T13:29:00Z</cp:lastPrinted>
  <dcterms:created xsi:type="dcterms:W3CDTF">2023-04-25T09:34:00Z</dcterms:created>
  <dcterms:modified xsi:type="dcterms:W3CDTF">2023-04-25T09:38: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